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C86EB" w14:textId="77777777" w:rsidR="00767656" w:rsidRDefault="00810F93" w:rsidP="00810F93">
      <w:pPr>
        <w:jc w:val="center"/>
      </w:pPr>
      <w:r>
        <w:rPr>
          <w:noProof/>
        </w:rPr>
        <w:drawing>
          <wp:inline distT="0" distB="0" distL="0" distR="0" wp14:anchorId="7DDD3A15" wp14:editId="2B0A4518">
            <wp:extent cx="2028825" cy="2028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es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44098129" wp14:editId="3BACDAC3">
            <wp:extent cx="1600200" cy="20366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 Crest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03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0C762" w14:textId="77777777" w:rsidR="00810F93" w:rsidRDefault="00810F93" w:rsidP="00810F93">
      <w:pPr>
        <w:jc w:val="center"/>
      </w:pPr>
    </w:p>
    <w:p w14:paraId="4FED9E31" w14:textId="77777777" w:rsidR="00810F93" w:rsidRDefault="00810F93" w:rsidP="00810F93">
      <w:pPr>
        <w:jc w:val="center"/>
      </w:pPr>
    </w:p>
    <w:p w14:paraId="69DAA25B" w14:textId="77777777" w:rsidR="00810F93" w:rsidRDefault="00810F93" w:rsidP="00810F93">
      <w:pPr>
        <w:jc w:val="center"/>
      </w:pPr>
    </w:p>
    <w:p w14:paraId="039364C3" w14:textId="77777777" w:rsidR="005553C4" w:rsidRPr="005553C4" w:rsidRDefault="005553C4" w:rsidP="005553C4">
      <w:pPr>
        <w:jc w:val="center"/>
        <w:rPr>
          <w:b/>
          <w:sz w:val="48"/>
          <w:szCs w:val="48"/>
          <w:lang w:val="en-029"/>
        </w:rPr>
      </w:pPr>
      <w:r w:rsidRPr="005553C4">
        <w:rPr>
          <w:b/>
          <w:sz w:val="48"/>
          <w:szCs w:val="48"/>
          <w:lang w:val="en-029"/>
        </w:rPr>
        <w:t>CAYMAN ISLANDS COURT OF APPEAL</w:t>
      </w:r>
    </w:p>
    <w:p w14:paraId="488D4F4D" w14:textId="2B9100A9" w:rsidR="005553C4" w:rsidRDefault="005B2C99" w:rsidP="005553C4">
      <w:pPr>
        <w:jc w:val="center"/>
        <w:rPr>
          <w:sz w:val="32"/>
          <w:szCs w:val="32"/>
          <w:lang w:val="en-029"/>
        </w:rPr>
      </w:pPr>
      <w:r>
        <w:rPr>
          <w:color w:val="FF0000"/>
          <w:sz w:val="32"/>
          <w:szCs w:val="32"/>
          <w:lang w:val="en-029"/>
        </w:rPr>
        <w:t xml:space="preserve">AMENDED </w:t>
      </w:r>
      <w:r w:rsidR="00533372">
        <w:rPr>
          <w:sz w:val="32"/>
          <w:szCs w:val="32"/>
          <w:lang w:val="en-029"/>
        </w:rPr>
        <w:t>S</w:t>
      </w:r>
      <w:r w:rsidR="005E74ED">
        <w:rPr>
          <w:sz w:val="32"/>
          <w:szCs w:val="32"/>
          <w:lang w:val="en-029"/>
        </w:rPr>
        <w:t>UMMER</w:t>
      </w:r>
      <w:r w:rsidR="00533372">
        <w:rPr>
          <w:sz w:val="32"/>
          <w:szCs w:val="32"/>
          <w:lang w:val="en-029"/>
        </w:rPr>
        <w:t xml:space="preserve"> SESSION </w:t>
      </w:r>
      <w:r w:rsidR="007720D0">
        <w:rPr>
          <w:sz w:val="32"/>
          <w:szCs w:val="32"/>
          <w:lang w:val="en-029"/>
        </w:rPr>
        <w:t>20</w:t>
      </w:r>
      <w:r w:rsidR="006E33A1">
        <w:rPr>
          <w:sz w:val="32"/>
          <w:szCs w:val="32"/>
          <w:lang w:val="en-029"/>
        </w:rPr>
        <w:t>2</w:t>
      </w:r>
      <w:r w:rsidR="000718A9">
        <w:rPr>
          <w:sz w:val="32"/>
          <w:szCs w:val="32"/>
          <w:lang w:val="en-029"/>
        </w:rPr>
        <w:t>3</w:t>
      </w:r>
    </w:p>
    <w:p w14:paraId="70281B3B" w14:textId="77777777" w:rsidR="005553C4" w:rsidRPr="00F9436C" w:rsidRDefault="005553C4" w:rsidP="005553C4">
      <w:pPr>
        <w:jc w:val="center"/>
        <w:rPr>
          <w:sz w:val="32"/>
          <w:szCs w:val="32"/>
          <w:lang w:val="en-029"/>
        </w:rPr>
      </w:pPr>
      <w:r w:rsidRPr="00F9436C">
        <w:rPr>
          <w:sz w:val="32"/>
          <w:szCs w:val="32"/>
          <w:lang w:val="en-029"/>
        </w:rPr>
        <w:t>COURT LIST</w:t>
      </w:r>
      <w:r w:rsidR="00E25563">
        <w:rPr>
          <w:sz w:val="32"/>
          <w:szCs w:val="32"/>
          <w:lang w:val="en-029"/>
        </w:rPr>
        <w:t xml:space="preserve"> </w:t>
      </w:r>
    </w:p>
    <w:p w14:paraId="4DA9939B" w14:textId="249D8B95" w:rsidR="004776F9" w:rsidRDefault="00B91518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bookmarkStart w:id="0" w:name="_Hlk131511556"/>
      <w:r w:rsidRPr="00F9436C">
        <w:rPr>
          <w:b/>
          <w:sz w:val="32"/>
          <w:szCs w:val="32"/>
          <w:lang w:val="en-029"/>
        </w:rPr>
        <w:t xml:space="preserve">The Rt Hon Sir </w:t>
      </w:r>
      <w:r w:rsidR="004776F9" w:rsidRPr="00F9436C">
        <w:rPr>
          <w:b/>
          <w:sz w:val="32"/>
          <w:szCs w:val="32"/>
          <w:lang w:val="en-029"/>
        </w:rPr>
        <w:t>John Goldring, President</w:t>
      </w:r>
    </w:p>
    <w:p w14:paraId="76E3A106" w14:textId="0E15E18A" w:rsidR="00346504" w:rsidRDefault="00346504" w:rsidP="00F82A49">
      <w:pPr>
        <w:spacing w:after="0" w:line="240" w:lineRule="auto"/>
        <w:jc w:val="center"/>
      </w:pPr>
      <w:r w:rsidRPr="00346504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346504">
        <w:t xml:space="preserve"> </w:t>
      </w:r>
    </w:p>
    <w:p w14:paraId="7D906DCF" w14:textId="3180F299" w:rsidR="005553C4" w:rsidRDefault="00346504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346504">
        <w:rPr>
          <w:b/>
          <w:sz w:val="32"/>
          <w:szCs w:val="32"/>
          <w:lang w:val="en-029"/>
        </w:rPr>
        <w:t>The Rt Hon Sir Alan Moses</w:t>
      </w:r>
      <w:r>
        <w:rPr>
          <w:b/>
          <w:sz w:val="32"/>
          <w:szCs w:val="32"/>
          <w:lang w:val="en-029"/>
        </w:rPr>
        <w:t>, Justice of Appeal</w:t>
      </w:r>
    </w:p>
    <w:p w14:paraId="28D18980" w14:textId="68388BF2" w:rsidR="003D6DA6" w:rsidRDefault="005E74ED" w:rsidP="00F82A49">
      <w:pPr>
        <w:spacing w:after="0" w:line="240" w:lineRule="auto"/>
        <w:jc w:val="center"/>
        <w:rPr>
          <w:b/>
          <w:sz w:val="32"/>
          <w:szCs w:val="32"/>
        </w:rPr>
      </w:pPr>
      <w:r w:rsidRPr="005E74ED">
        <w:rPr>
          <w:b/>
          <w:sz w:val="32"/>
          <w:szCs w:val="32"/>
        </w:rPr>
        <w:tab/>
        <w:t>The Rt Hon Sir Jack Beatson</w:t>
      </w:r>
      <w:r w:rsidR="003D6DA6" w:rsidRPr="003D6DA6">
        <w:rPr>
          <w:b/>
          <w:sz w:val="32"/>
          <w:szCs w:val="32"/>
        </w:rPr>
        <w:t>, Justice of Appeal</w:t>
      </w:r>
    </w:p>
    <w:bookmarkEnd w:id="0"/>
    <w:p w14:paraId="27778F40" w14:textId="77777777" w:rsidR="003D6DA6" w:rsidRDefault="003D6DA6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30BF630B" w14:textId="77777777" w:rsidR="001771E2" w:rsidRPr="001771E2" w:rsidRDefault="001771E2" w:rsidP="001771E2">
      <w:pPr>
        <w:spacing w:after="0"/>
        <w:jc w:val="center"/>
        <w:rPr>
          <w:b/>
          <w:szCs w:val="32"/>
          <w:lang w:val="en-029"/>
        </w:rPr>
      </w:pPr>
    </w:p>
    <w:p w14:paraId="394759D7" w14:textId="7297EFB7" w:rsidR="005553C4" w:rsidRDefault="00B268E3" w:rsidP="005553C4">
      <w:pPr>
        <w:jc w:val="center"/>
        <w:rPr>
          <w:sz w:val="32"/>
          <w:szCs w:val="32"/>
          <w:lang w:val="en-029"/>
        </w:rPr>
      </w:pPr>
      <w:r>
        <w:rPr>
          <w:sz w:val="32"/>
          <w:szCs w:val="32"/>
          <w:lang w:val="en-029"/>
        </w:rPr>
        <w:t>2</w:t>
      </w:r>
      <w:r w:rsidR="005E74ED">
        <w:rPr>
          <w:sz w:val="32"/>
          <w:szCs w:val="32"/>
          <w:lang w:val="en-029"/>
        </w:rPr>
        <w:t>8</w:t>
      </w:r>
      <w:r>
        <w:rPr>
          <w:sz w:val="32"/>
          <w:szCs w:val="32"/>
          <w:lang w:val="en-029"/>
        </w:rPr>
        <w:t xml:space="preserve"> </w:t>
      </w:r>
      <w:r w:rsidR="00062CD4">
        <w:rPr>
          <w:sz w:val="32"/>
          <w:szCs w:val="32"/>
          <w:lang w:val="en-029"/>
        </w:rPr>
        <w:t>A</w:t>
      </w:r>
      <w:r w:rsidR="005E74ED">
        <w:rPr>
          <w:sz w:val="32"/>
          <w:szCs w:val="32"/>
          <w:lang w:val="en-029"/>
        </w:rPr>
        <w:t>ugust</w:t>
      </w:r>
      <w:r>
        <w:rPr>
          <w:sz w:val="32"/>
          <w:szCs w:val="32"/>
          <w:lang w:val="en-029"/>
        </w:rPr>
        <w:t xml:space="preserve"> </w:t>
      </w:r>
      <w:r w:rsidR="00F62B3D">
        <w:rPr>
          <w:sz w:val="32"/>
          <w:szCs w:val="32"/>
          <w:lang w:val="en-029"/>
        </w:rPr>
        <w:t>–</w:t>
      </w:r>
      <w:r w:rsidR="00CC33EA">
        <w:rPr>
          <w:sz w:val="32"/>
          <w:szCs w:val="32"/>
          <w:lang w:val="en-029"/>
        </w:rPr>
        <w:t xml:space="preserve"> </w:t>
      </w:r>
      <w:r w:rsidR="00062CD4">
        <w:rPr>
          <w:sz w:val="32"/>
          <w:szCs w:val="32"/>
          <w:lang w:val="en-029"/>
        </w:rPr>
        <w:t>1</w:t>
      </w:r>
      <w:r w:rsidR="005E74ED">
        <w:rPr>
          <w:sz w:val="32"/>
          <w:szCs w:val="32"/>
          <w:lang w:val="en-029"/>
        </w:rPr>
        <w:t>5</w:t>
      </w:r>
      <w:r w:rsidR="00C35D0B">
        <w:rPr>
          <w:sz w:val="32"/>
          <w:szCs w:val="32"/>
          <w:lang w:val="en-029"/>
        </w:rPr>
        <w:t xml:space="preserve"> </w:t>
      </w:r>
      <w:r w:rsidR="005E74ED">
        <w:rPr>
          <w:sz w:val="32"/>
          <w:szCs w:val="32"/>
          <w:lang w:val="en-029"/>
        </w:rPr>
        <w:t xml:space="preserve">September </w:t>
      </w:r>
      <w:r w:rsidR="00F62B3D">
        <w:rPr>
          <w:sz w:val="32"/>
          <w:szCs w:val="32"/>
          <w:lang w:val="en-029"/>
        </w:rPr>
        <w:t>20</w:t>
      </w:r>
      <w:r w:rsidR="006E33A1">
        <w:rPr>
          <w:sz w:val="32"/>
          <w:szCs w:val="32"/>
          <w:lang w:val="en-029"/>
        </w:rPr>
        <w:t>2</w:t>
      </w:r>
      <w:r w:rsidR="00062CD4">
        <w:rPr>
          <w:sz w:val="32"/>
          <w:szCs w:val="32"/>
          <w:lang w:val="en-029"/>
        </w:rPr>
        <w:t>3</w:t>
      </w:r>
    </w:p>
    <w:p w14:paraId="014E5378" w14:textId="77777777" w:rsidR="003B78B8" w:rsidRDefault="003B78B8" w:rsidP="00F1123D">
      <w:pPr>
        <w:spacing w:after="0" w:line="240" w:lineRule="auto"/>
        <w:jc w:val="center"/>
        <w:rPr>
          <w:sz w:val="32"/>
          <w:szCs w:val="32"/>
          <w:lang w:val="en-029"/>
        </w:rPr>
      </w:pPr>
    </w:p>
    <w:p w14:paraId="1250E6C3" w14:textId="386B6F27" w:rsidR="00B52581" w:rsidRPr="005B2C99" w:rsidRDefault="003B78B8" w:rsidP="005B2C9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 w:rsidRPr="007250EE">
        <w:rPr>
          <w:b/>
          <w:sz w:val="32"/>
          <w:szCs w:val="32"/>
          <w:lang w:val="en-029"/>
        </w:rPr>
        <w:t>Al</w:t>
      </w:r>
      <w:r w:rsidR="0002241E">
        <w:rPr>
          <w:b/>
          <w:sz w:val="32"/>
          <w:szCs w:val="32"/>
          <w:lang w:val="en-029"/>
        </w:rPr>
        <w:t xml:space="preserve">l matters to be heard in Court </w:t>
      </w:r>
      <w:r w:rsidR="00062CD4">
        <w:rPr>
          <w:b/>
          <w:sz w:val="32"/>
          <w:szCs w:val="32"/>
          <w:lang w:val="en-029"/>
        </w:rPr>
        <w:t>9</w:t>
      </w:r>
    </w:p>
    <w:p w14:paraId="1145ECBB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22F91F39" w14:textId="77777777" w:rsidR="00EF3EFF" w:rsidRDefault="00EF3EF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74D5BBDA" w14:textId="77777777" w:rsidR="00E05B7D" w:rsidRDefault="00E05B7D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2609A9F8" w14:textId="77777777" w:rsidR="005B2C99" w:rsidRDefault="005B2C99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7C260D27" w14:textId="77777777" w:rsidR="005B2C99" w:rsidRDefault="005B2C99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00350A01" w14:textId="77777777" w:rsidR="005B2C99" w:rsidRDefault="005B2C99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2178FD3C" w14:textId="77777777" w:rsidR="005B2C99" w:rsidRDefault="005B2C99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0ACB8936" w14:textId="77777777" w:rsidR="005B2C99" w:rsidRDefault="005B2C99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38D0A0F3" w14:textId="77777777" w:rsidR="005A1443" w:rsidRDefault="005A1443" w:rsidP="00E05B7D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319ACAB1" w14:textId="77E23B75" w:rsidR="002B2140" w:rsidRPr="00F84418" w:rsidRDefault="00EA0695" w:rsidP="00E05B7D">
      <w:pPr>
        <w:pStyle w:val="Subtitle"/>
        <w:tabs>
          <w:tab w:val="left" w:pos="5760"/>
        </w:tabs>
        <w:jc w:val="center"/>
        <w:rPr>
          <w:rFonts w:cs="Arial"/>
          <w:sz w:val="22"/>
          <w:szCs w:val="22"/>
          <w:lang w:val="en-GB"/>
        </w:rPr>
      </w:pPr>
      <w:r>
        <w:rPr>
          <w:rFonts w:cs="Arial"/>
          <w:b/>
          <w:szCs w:val="28"/>
          <w:lang w:val="en-029"/>
        </w:rPr>
        <w:lastRenderedPageBreak/>
        <w:t>Monday</w:t>
      </w:r>
      <w:r w:rsidR="002B2140">
        <w:rPr>
          <w:rFonts w:cs="Arial"/>
          <w:b/>
          <w:szCs w:val="28"/>
          <w:lang w:val="en-029"/>
        </w:rPr>
        <w:t xml:space="preserve">, </w:t>
      </w:r>
      <w:r w:rsidR="00B52581">
        <w:rPr>
          <w:rFonts w:cs="Arial"/>
          <w:b/>
          <w:szCs w:val="28"/>
          <w:lang w:val="en-029"/>
        </w:rPr>
        <w:t>11</w:t>
      </w:r>
      <w:r>
        <w:rPr>
          <w:rFonts w:cs="Arial"/>
          <w:b/>
          <w:szCs w:val="28"/>
          <w:lang w:val="en-029"/>
        </w:rPr>
        <w:t xml:space="preserve"> </w:t>
      </w:r>
      <w:r w:rsidR="00B52581">
        <w:rPr>
          <w:rFonts w:cs="Arial"/>
          <w:b/>
          <w:szCs w:val="28"/>
          <w:lang w:val="en-029"/>
        </w:rPr>
        <w:t>September</w:t>
      </w:r>
      <w:r w:rsidR="00B51777">
        <w:rPr>
          <w:rFonts w:cs="Arial"/>
          <w:b/>
          <w:szCs w:val="28"/>
          <w:lang w:val="en-029"/>
        </w:rPr>
        <w:t xml:space="preserve"> 20</w:t>
      </w:r>
      <w:r w:rsidR="00F850C6">
        <w:rPr>
          <w:rFonts w:cs="Arial"/>
          <w:b/>
          <w:szCs w:val="28"/>
          <w:lang w:val="en-029"/>
        </w:rPr>
        <w:t>2</w:t>
      </w:r>
      <w:r w:rsidR="00355109">
        <w:rPr>
          <w:rFonts w:cs="Arial"/>
          <w:b/>
          <w:szCs w:val="28"/>
          <w:lang w:val="en-029"/>
        </w:rPr>
        <w:t>3</w:t>
      </w:r>
    </w:p>
    <w:p w14:paraId="1A5EC5D0" w14:textId="587ABF57" w:rsidR="00935D7E" w:rsidRDefault="002C514F" w:rsidP="002B214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01981991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435F1ECA" w14:textId="4D04B6C5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Alan Moses, Justice of Appeal</w:t>
      </w:r>
    </w:p>
    <w:p w14:paraId="36FA803D" w14:textId="089BC613" w:rsidR="009C5E2E" w:rsidRPr="009C5E2E" w:rsidRDefault="00B52581" w:rsidP="009C5E2E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9C5E2E" w:rsidRPr="009C5E2E">
        <w:rPr>
          <w:b/>
          <w:sz w:val="32"/>
          <w:szCs w:val="32"/>
          <w:lang w:val="en-029"/>
        </w:rPr>
        <w:t xml:space="preserve"> </w:t>
      </w:r>
    </w:p>
    <w:p w14:paraId="51B2EEBF" w14:textId="77777777" w:rsidR="00E964CC" w:rsidRDefault="00E964CC" w:rsidP="009F790D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7233F9A2" w14:textId="12B75091" w:rsidR="002C514F" w:rsidRPr="002C514F" w:rsidRDefault="00AD50EC" w:rsidP="002C514F">
      <w:pPr>
        <w:pStyle w:val="Subtitle"/>
        <w:ind w:left="4320" w:firstLine="720"/>
        <w:jc w:val="both"/>
        <w:rPr>
          <w:rFonts w:cs="Arial"/>
          <w:sz w:val="24"/>
        </w:rPr>
      </w:pPr>
      <w:r>
        <w:rPr>
          <w:rFonts w:eastAsiaTheme="minorHAnsi" w:cs="Arial"/>
          <w:b/>
          <w:szCs w:val="28"/>
          <w:lang w:val="en-029"/>
        </w:rPr>
        <w:t xml:space="preserve">         </w:t>
      </w:r>
      <w:r>
        <w:rPr>
          <w:rFonts w:cs="Arial"/>
          <w:b/>
          <w:sz w:val="24"/>
        </w:rPr>
        <w:t xml:space="preserve">     </w:t>
      </w:r>
      <w:r w:rsidR="002C514F" w:rsidRPr="003B582C">
        <w:rPr>
          <w:rFonts w:cs="Arial"/>
          <w:b/>
          <w:sz w:val="24"/>
          <w:szCs w:val="24"/>
          <w:lang w:val="en-029"/>
        </w:rPr>
        <w:t>CRIMINAL APPEAL 0</w:t>
      </w:r>
      <w:r w:rsidR="00A14C41">
        <w:rPr>
          <w:rFonts w:cs="Arial"/>
          <w:b/>
          <w:sz w:val="24"/>
          <w:szCs w:val="24"/>
          <w:lang w:val="en-029"/>
        </w:rPr>
        <w:t>04</w:t>
      </w:r>
      <w:r w:rsidR="002C514F" w:rsidRPr="003B582C">
        <w:rPr>
          <w:rFonts w:cs="Arial"/>
          <w:b/>
          <w:sz w:val="24"/>
          <w:szCs w:val="24"/>
          <w:lang w:val="en-029"/>
        </w:rPr>
        <w:t>/20</w:t>
      </w:r>
      <w:r w:rsidR="002C514F">
        <w:rPr>
          <w:rFonts w:cs="Arial"/>
          <w:b/>
          <w:sz w:val="24"/>
          <w:szCs w:val="24"/>
          <w:lang w:val="en-029"/>
        </w:rPr>
        <w:t>2</w:t>
      </w:r>
      <w:r w:rsidR="00A14C41">
        <w:rPr>
          <w:rFonts w:cs="Arial"/>
          <w:b/>
          <w:sz w:val="24"/>
          <w:szCs w:val="24"/>
          <w:lang w:val="en-029"/>
        </w:rPr>
        <w:t>3</w:t>
      </w:r>
      <w:r w:rsidR="002C514F"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4FC1A287" w14:textId="7AC4CFF2" w:rsidR="002C514F" w:rsidRPr="003B582C" w:rsidRDefault="002C514F" w:rsidP="002C514F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SC</w:t>
      </w:r>
      <w:r w:rsidR="00A14C41">
        <w:rPr>
          <w:rFonts w:ascii="Arial" w:hAnsi="Arial" w:cs="Arial"/>
          <w:sz w:val="24"/>
          <w:szCs w:val="24"/>
          <w:lang w:val="en-029"/>
        </w:rPr>
        <w:t>A</w:t>
      </w:r>
      <w:r w:rsidRPr="00F84F52">
        <w:rPr>
          <w:rFonts w:ascii="Arial" w:hAnsi="Arial" w:cs="Arial"/>
          <w:sz w:val="24"/>
          <w:szCs w:val="24"/>
          <w:lang w:val="en-029"/>
        </w:rPr>
        <w:t>#0</w:t>
      </w:r>
      <w:r w:rsidR="00A14C41">
        <w:rPr>
          <w:rFonts w:ascii="Arial" w:hAnsi="Arial" w:cs="Arial"/>
          <w:sz w:val="24"/>
          <w:szCs w:val="24"/>
          <w:lang w:val="en-029"/>
        </w:rPr>
        <w:t>03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</w:t>
      </w:r>
      <w:r w:rsidR="00A14C41">
        <w:rPr>
          <w:rFonts w:ascii="Arial" w:hAnsi="Arial" w:cs="Arial"/>
          <w:sz w:val="24"/>
          <w:szCs w:val="24"/>
          <w:lang w:val="en-029"/>
        </w:rPr>
        <w:t>1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5284E5D1" w14:textId="77777777" w:rsidR="002C514F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F71556C" w14:textId="2F5E3C32" w:rsidR="002C514F" w:rsidRPr="001E2526" w:rsidRDefault="002C514F" w:rsidP="002C514F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Joseph Bonsu-Akoto </w:t>
      </w:r>
    </w:p>
    <w:p w14:paraId="49E6E98C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3A9A8D7B" w14:textId="77777777" w:rsidR="002C514F" w:rsidRPr="003B582C" w:rsidRDefault="002C514F" w:rsidP="002C514F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5632778E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921748D" w14:textId="77777777" w:rsidR="002C514F" w:rsidRPr="003B582C" w:rsidRDefault="002C514F" w:rsidP="002C514F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HIS MAJESTY THE KING  </w:t>
      </w:r>
    </w:p>
    <w:p w14:paraId="438129A0" w14:textId="77777777" w:rsidR="002C514F" w:rsidRPr="003B582C" w:rsidRDefault="002C514F" w:rsidP="002C514F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4D26C840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3DD1305" w14:textId="00E330B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Appellant</w:t>
      </w:r>
      <w:r w:rsidR="00A14C41">
        <w:rPr>
          <w:rFonts w:ascii="Arial" w:hAnsi="Arial" w:cs="Arial"/>
          <w:sz w:val="24"/>
          <w:szCs w:val="24"/>
          <w:lang w:val="en-029"/>
        </w:rPr>
        <w:t xml:space="preserve"> in Person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32F8381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Neil Kumar of the DPP’s Office for Respondent</w:t>
      </w:r>
    </w:p>
    <w:p w14:paraId="3BE850A0" w14:textId="77777777" w:rsidR="002C514F" w:rsidRPr="00032A25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326BCD00" w14:textId="728765B6" w:rsidR="002C514F" w:rsidRPr="008006D6" w:rsidRDefault="002C514F" w:rsidP="000E6657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                                                                 </w:t>
      </w:r>
      <w:r w:rsidR="00CF4218">
        <w:rPr>
          <w:rFonts w:cs="Arial"/>
          <w:b/>
          <w:sz w:val="24"/>
        </w:rPr>
        <w:t xml:space="preserve">                      </w:t>
      </w: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0</w:t>
      </w:r>
      <w:r w:rsidR="00F328FB">
        <w:rPr>
          <w:rFonts w:cs="Arial"/>
          <w:b/>
          <w:sz w:val="24"/>
          <w:szCs w:val="24"/>
          <w:lang w:val="en-029"/>
        </w:rPr>
        <w:t>3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</w:t>
      </w:r>
      <w:r w:rsidR="00F328FB">
        <w:rPr>
          <w:rFonts w:cs="Arial"/>
          <w:b/>
          <w:sz w:val="24"/>
          <w:szCs w:val="24"/>
          <w:lang w:val="en-029"/>
        </w:rPr>
        <w:t>0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6CA43E02" w14:textId="636D2E7F" w:rsidR="002C514F" w:rsidRPr="00F84F52" w:rsidRDefault="002C514F" w:rsidP="002C514F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 w:rsidR="00F328FB">
        <w:rPr>
          <w:rFonts w:ascii="Arial" w:hAnsi="Arial" w:cs="Arial"/>
          <w:sz w:val="24"/>
          <w:szCs w:val="24"/>
          <w:lang w:val="en-029"/>
        </w:rPr>
        <w:t>58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 w:rsidR="00F328FB">
        <w:rPr>
          <w:rFonts w:ascii="Arial" w:hAnsi="Arial" w:cs="Arial"/>
          <w:sz w:val="24"/>
          <w:szCs w:val="24"/>
          <w:lang w:val="en-029"/>
        </w:rPr>
        <w:t>15</w:t>
      </w:r>
    </w:p>
    <w:p w14:paraId="73EBB7BA" w14:textId="40F8A3B8" w:rsidR="002C514F" w:rsidRPr="003B582C" w:rsidRDefault="002C514F" w:rsidP="002C514F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 w:rsidR="00484928">
        <w:rPr>
          <w:rFonts w:ascii="Arial" w:hAnsi="Arial" w:cs="Arial"/>
          <w:sz w:val="24"/>
          <w:szCs w:val="24"/>
          <w:lang w:val="en-029"/>
        </w:rPr>
        <w:t>830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 w:rsidR="00484928">
        <w:rPr>
          <w:rFonts w:ascii="Arial" w:hAnsi="Arial" w:cs="Arial"/>
          <w:sz w:val="24"/>
          <w:szCs w:val="24"/>
          <w:lang w:val="en-029"/>
        </w:rPr>
        <w:t>15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34F45514" w14:textId="77777777" w:rsidR="002C514F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C70B982" w14:textId="74F4F147" w:rsidR="002C514F" w:rsidRPr="00620C0C" w:rsidRDefault="002C514F" w:rsidP="002C514F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Robert Aaron Crawford</w:t>
      </w:r>
    </w:p>
    <w:p w14:paraId="2B897084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52AE4BF2" w14:textId="77777777" w:rsidR="002C514F" w:rsidRPr="003B582C" w:rsidRDefault="002C514F" w:rsidP="002C514F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03A47482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571660CA" w14:textId="77777777" w:rsidR="002C514F" w:rsidRPr="003B582C" w:rsidRDefault="002C514F" w:rsidP="002C514F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108BFCC1" w14:textId="77777777" w:rsidR="002C514F" w:rsidRPr="003B582C" w:rsidRDefault="002C514F" w:rsidP="002C514F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656C23A5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00A05F3D" w14:textId="5B75EFB9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</w:t>
      </w:r>
      <w:r w:rsidR="00484928">
        <w:rPr>
          <w:rFonts w:ascii="Arial" w:hAnsi="Arial" w:cs="Arial"/>
          <w:sz w:val="24"/>
          <w:szCs w:val="24"/>
          <w:lang w:val="en-029"/>
        </w:rPr>
        <w:t>s</w:t>
      </w:r>
      <w:r>
        <w:rPr>
          <w:rFonts w:ascii="Arial" w:hAnsi="Arial" w:cs="Arial"/>
          <w:sz w:val="24"/>
          <w:szCs w:val="24"/>
          <w:lang w:val="en-029"/>
        </w:rPr>
        <w:t xml:space="preserve">. </w:t>
      </w:r>
      <w:r w:rsidR="00484928">
        <w:rPr>
          <w:rFonts w:ascii="Arial" w:hAnsi="Arial" w:cs="Arial"/>
          <w:sz w:val="24"/>
          <w:szCs w:val="24"/>
          <w:lang w:val="en-029"/>
        </w:rPr>
        <w:t xml:space="preserve">Amelia Fosuhene </w:t>
      </w:r>
      <w:r>
        <w:rPr>
          <w:rFonts w:ascii="Arial" w:hAnsi="Arial" w:cs="Arial"/>
          <w:sz w:val="24"/>
          <w:szCs w:val="24"/>
          <w:lang w:val="en-029"/>
        </w:rPr>
        <w:t xml:space="preserve">of </w:t>
      </w:r>
      <w:r w:rsidR="00484928">
        <w:rPr>
          <w:rFonts w:ascii="Arial" w:hAnsi="Arial" w:cs="Arial"/>
          <w:sz w:val="24"/>
          <w:szCs w:val="24"/>
          <w:lang w:val="en-029"/>
        </w:rPr>
        <w:t>Brady Law</w:t>
      </w:r>
      <w:r>
        <w:rPr>
          <w:rFonts w:ascii="Arial" w:hAnsi="Arial" w:cs="Arial"/>
          <w:sz w:val="24"/>
          <w:szCs w:val="24"/>
          <w:lang w:val="en-029"/>
        </w:rPr>
        <w:t xml:space="preserve"> for Appellant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23726906" w14:textId="25B90362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</w:t>
      </w:r>
      <w:r w:rsidR="00484928">
        <w:rPr>
          <w:rFonts w:ascii="Arial" w:hAnsi="Arial" w:cs="Arial"/>
          <w:sz w:val="24"/>
          <w:szCs w:val="24"/>
          <w:lang w:val="en-029"/>
        </w:rPr>
        <w:t>s</w:t>
      </w:r>
      <w:r>
        <w:rPr>
          <w:rFonts w:ascii="Arial" w:hAnsi="Arial" w:cs="Arial"/>
          <w:sz w:val="24"/>
          <w:szCs w:val="24"/>
          <w:lang w:val="en-029"/>
        </w:rPr>
        <w:t xml:space="preserve">. </w:t>
      </w:r>
      <w:r w:rsidR="00484928">
        <w:rPr>
          <w:rFonts w:ascii="Arial" w:hAnsi="Arial" w:cs="Arial"/>
          <w:sz w:val="24"/>
          <w:szCs w:val="24"/>
          <w:lang w:val="en-029"/>
        </w:rPr>
        <w:t xml:space="preserve">Candia James Malcolm </w:t>
      </w:r>
      <w:r>
        <w:rPr>
          <w:rFonts w:ascii="Arial" w:hAnsi="Arial" w:cs="Arial"/>
          <w:sz w:val="24"/>
          <w:szCs w:val="24"/>
          <w:lang w:val="en-029"/>
        </w:rPr>
        <w:t>of Office of the DPP for Respondent</w:t>
      </w:r>
    </w:p>
    <w:p w14:paraId="7733D80E" w14:textId="77777777" w:rsidR="002C514F" w:rsidRPr="0099303C" w:rsidRDefault="002C514F" w:rsidP="002C514F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2CB0BC8F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614B6E7A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E7E24CB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7563EDE4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FE6D9E4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791CD1B6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D0C24FE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4A82A610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02FDE7E7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280F56AB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1BF84914" w14:textId="7CC2526D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  <w:r>
        <w:rPr>
          <w:rFonts w:cs="Arial"/>
          <w:b/>
          <w:sz w:val="24"/>
          <w:szCs w:val="24"/>
          <w:lang w:val="en-029"/>
        </w:rPr>
        <w:lastRenderedPageBreak/>
        <w:t>______________________________________________________________________</w:t>
      </w:r>
    </w:p>
    <w:p w14:paraId="2BA11306" w14:textId="6F7CA5FA" w:rsidR="00A115D0" w:rsidRPr="008006D6" w:rsidRDefault="00A115D0" w:rsidP="00A115D0">
      <w:pPr>
        <w:pStyle w:val="Subtitle"/>
        <w:rPr>
          <w:rFonts w:cs="Arial"/>
          <w:b/>
          <w:sz w:val="24"/>
        </w:rPr>
      </w:pP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14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2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5D638AB2" w14:textId="565E0CDA" w:rsidR="00A115D0" w:rsidRPr="00F84F52" w:rsidRDefault="00A115D0" w:rsidP="00A115D0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>
        <w:rPr>
          <w:rFonts w:ascii="Arial" w:hAnsi="Arial" w:cs="Arial"/>
          <w:sz w:val="24"/>
          <w:szCs w:val="24"/>
          <w:lang w:val="en-029"/>
        </w:rPr>
        <w:t>5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1</w:t>
      </w:r>
    </w:p>
    <w:p w14:paraId="4ECCAD5F" w14:textId="542D34D4" w:rsidR="00A115D0" w:rsidRPr="003B582C" w:rsidRDefault="00A115D0" w:rsidP="00A115D0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>
        <w:rPr>
          <w:rFonts w:ascii="Arial" w:hAnsi="Arial" w:cs="Arial"/>
          <w:sz w:val="24"/>
          <w:szCs w:val="24"/>
          <w:lang w:val="en-029"/>
        </w:rPr>
        <w:t>1391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1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1D240622" w14:textId="77777777" w:rsidR="00A115D0" w:rsidRDefault="00A115D0" w:rsidP="00A115D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A0BFA0E" w14:textId="68692009" w:rsidR="00A115D0" w:rsidRPr="00620C0C" w:rsidRDefault="00A115D0" w:rsidP="00A115D0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DeAnthony Russell</w:t>
      </w:r>
    </w:p>
    <w:p w14:paraId="0884AB4E" w14:textId="77777777" w:rsidR="00A115D0" w:rsidRPr="003B582C" w:rsidRDefault="00A115D0" w:rsidP="00A115D0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64AC75FF" w14:textId="77777777" w:rsidR="00A115D0" w:rsidRPr="003B582C" w:rsidRDefault="00A115D0" w:rsidP="00A115D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4737AD59" w14:textId="77777777" w:rsidR="00A115D0" w:rsidRPr="003B582C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E0216E2" w14:textId="77777777" w:rsidR="00A115D0" w:rsidRPr="003B582C" w:rsidRDefault="00A115D0" w:rsidP="00A115D0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7134B6FD" w14:textId="77777777" w:rsidR="00A115D0" w:rsidRPr="003B582C" w:rsidRDefault="00A115D0" w:rsidP="00A115D0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0E5CEE6A" w14:textId="77777777" w:rsidR="00A115D0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1E331E91" w14:textId="7D51D9AF" w:rsidR="00A115D0" w:rsidRDefault="00273A39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Appellant in Person</w:t>
      </w:r>
      <w:r w:rsidR="00A115D0"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2A287426" w14:textId="77777777" w:rsidR="00A115D0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s. Candia James Malcolm of Office of the DPP for Respondent</w:t>
      </w:r>
    </w:p>
    <w:p w14:paraId="15F59F75" w14:textId="3A420FFE" w:rsidR="008E16F3" w:rsidRDefault="008E16F3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Directions hearing</w:t>
      </w:r>
    </w:p>
    <w:p w14:paraId="312B09CF" w14:textId="77777777" w:rsidR="00A115D0" w:rsidRPr="0099303C" w:rsidRDefault="00A115D0" w:rsidP="00A115D0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5B241EF1" w14:textId="77777777" w:rsidR="00A115D0" w:rsidRDefault="00A115D0" w:rsidP="00A115D0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21FD20FB" w14:textId="6CFCE018" w:rsidR="00155C68" w:rsidRDefault="002C514F" w:rsidP="00484928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49127A4F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662DE97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7E7680CA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DCEFB60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0948CE5B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1A4E8314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3DD9F12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49DE88E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0E2148A3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5F6520AD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680F52E8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38AA393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1844947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5E1B13C2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3143486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3B58823B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161BCC1C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0731D4EE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4CC8A84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9915DFD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7CFB778F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0E6F4F0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1CDC4FA4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41132FC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72E33F5D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89BC021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6E9906B9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4B50D727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5C2585B4" w14:textId="77777777" w:rsidR="00682109" w:rsidRDefault="00682109" w:rsidP="002C514F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332546D6" w14:textId="2F11D832" w:rsidR="00EA0695" w:rsidRDefault="00EA0695" w:rsidP="00EA0695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lastRenderedPageBreak/>
        <w:t xml:space="preserve">Tuesday, </w:t>
      </w:r>
      <w:r w:rsidR="00B52581">
        <w:rPr>
          <w:b/>
          <w:sz w:val="32"/>
          <w:szCs w:val="32"/>
          <w:lang w:val="en-029"/>
        </w:rPr>
        <w:t>12</w:t>
      </w:r>
      <w:r>
        <w:rPr>
          <w:b/>
          <w:sz w:val="32"/>
          <w:szCs w:val="32"/>
          <w:lang w:val="en-029"/>
        </w:rPr>
        <w:t xml:space="preserve"> </w:t>
      </w:r>
      <w:r w:rsidR="00B52581">
        <w:rPr>
          <w:b/>
          <w:sz w:val="32"/>
          <w:szCs w:val="32"/>
          <w:lang w:val="en-029"/>
        </w:rPr>
        <w:t>September</w:t>
      </w:r>
      <w:r w:rsidR="005D71D9">
        <w:rPr>
          <w:b/>
          <w:sz w:val="32"/>
          <w:szCs w:val="32"/>
          <w:lang w:val="en-029"/>
        </w:rPr>
        <w:t xml:space="preserve"> </w:t>
      </w:r>
      <w:r>
        <w:rPr>
          <w:b/>
          <w:sz w:val="32"/>
          <w:szCs w:val="32"/>
          <w:lang w:val="en-029"/>
        </w:rPr>
        <w:t>20</w:t>
      </w:r>
      <w:r w:rsidR="00F850C6">
        <w:rPr>
          <w:b/>
          <w:sz w:val="32"/>
          <w:szCs w:val="32"/>
          <w:lang w:val="en-029"/>
        </w:rPr>
        <w:t>2</w:t>
      </w:r>
      <w:r w:rsidR="00355109">
        <w:rPr>
          <w:b/>
          <w:sz w:val="32"/>
          <w:szCs w:val="32"/>
          <w:lang w:val="en-029"/>
        </w:rPr>
        <w:t>3</w:t>
      </w:r>
    </w:p>
    <w:p w14:paraId="381B5A1B" w14:textId="77777777" w:rsidR="003729D7" w:rsidRDefault="003729D7" w:rsidP="00EA0695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245316B1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46D8CE70" w14:textId="77777777" w:rsidR="00F62F6B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</w:p>
    <w:p w14:paraId="229A3C93" w14:textId="174C95D8" w:rsidR="00B52581" w:rsidRPr="00B52581" w:rsidRDefault="00F62F6B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t xml:space="preserve">The Rt Hon Sir Alan Moses, Justice of Appeal </w:t>
      </w:r>
      <w:r w:rsidR="00B52581" w:rsidRPr="00B52581">
        <w:rPr>
          <w:b/>
          <w:sz w:val="32"/>
          <w:szCs w:val="32"/>
          <w:lang w:val="en-029"/>
        </w:rPr>
        <w:t xml:space="preserve"> </w:t>
      </w:r>
    </w:p>
    <w:p w14:paraId="6C78C864" w14:textId="5B0A7296" w:rsidR="00124774" w:rsidRPr="00124774" w:rsidRDefault="00B52581" w:rsidP="00124774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</w:p>
    <w:p w14:paraId="1789244B" w14:textId="77777777" w:rsidR="000A6EBF" w:rsidRPr="00B91518" w:rsidRDefault="000A6EBF" w:rsidP="00B52581">
      <w:pPr>
        <w:pBdr>
          <w:bottom w:val="single" w:sz="12" w:space="1" w:color="auto"/>
        </w:pBdr>
        <w:spacing w:after="0" w:line="240" w:lineRule="auto"/>
        <w:rPr>
          <w:rFonts w:cs="Arial"/>
          <w:b/>
          <w:sz w:val="32"/>
          <w:szCs w:val="32"/>
          <w:lang w:val="en-029"/>
        </w:rPr>
      </w:pPr>
    </w:p>
    <w:p w14:paraId="034218E2" w14:textId="2D7C93C4" w:rsidR="000A6EBF" w:rsidRPr="00823C6B" w:rsidRDefault="000A6EBF" w:rsidP="000A6EBF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</w:p>
    <w:p w14:paraId="19C13C18" w14:textId="58C0F589" w:rsidR="000A6EBF" w:rsidRDefault="00F62F6B" w:rsidP="00F62F6B">
      <w:pPr>
        <w:spacing w:after="120" w:line="240" w:lineRule="auto"/>
        <w:jc w:val="center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READING</w:t>
      </w:r>
    </w:p>
    <w:p w14:paraId="252B1BB8" w14:textId="77777777" w:rsidR="000A6EBF" w:rsidRPr="00823C6B" w:rsidRDefault="000A6EBF" w:rsidP="000A6EBF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007A161A" w14:textId="7D986647" w:rsidR="00643327" w:rsidRDefault="00643327" w:rsidP="003B601A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</w:t>
      </w:r>
      <w:r w:rsidR="003729D7">
        <w:rPr>
          <w:rFonts w:cs="Arial"/>
          <w:b/>
          <w:sz w:val="24"/>
          <w:szCs w:val="24"/>
        </w:rPr>
        <w:t xml:space="preserve">                        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66AE86BC" w14:textId="77777777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073C957" w14:textId="3C585C1C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4D2655B" w14:textId="77777777" w:rsidR="003D0F8F" w:rsidRDefault="003D0F8F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D256A14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6DF93707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6079086A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4F2D24C8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F8EBFEC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04FFFB41" w14:textId="77777777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F1E964E" w14:textId="77777777" w:rsidR="002C514F" w:rsidRDefault="002C514F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988653A" w14:textId="77777777" w:rsidR="003A7859" w:rsidRDefault="003A7859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9A2FE1A" w14:textId="77777777" w:rsidR="00D3218F" w:rsidRDefault="00D3218F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0767C3A" w14:textId="77777777" w:rsidR="005945F1" w:rsidRDefault="005945F1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F123A51" w14:textId="77777777" w:rsidR="005945F1" w:rsidRDefault="005945F1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4A8A6C4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F50B2D1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A10FA6C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64FC4FE6" w14:textId="77777777" w:rsidR="00484928" w:rsidRDefault="00484928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21CC7C54" w14:textId="77777777" w:rsidR="0041247F" w:rsidRDefault="0041247F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391B2567" w14:textId="77777777" w:rsidR="0041247F" w:rsidRDefault="0041247F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62DB54E4" w14:textId="00776628" w:rsidR="00682109" w:rsidRPr="002C514F" w:rsidRDefault="00682109" w:rsidP="002269E8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lastRenderedPageBreak/>
        <w:t>Wednesday, 1</w:t>
      </w:r>
      <w:r w:rsidR="00B52581" w:rsidRPr="002C514F">
        <w:rPr>
          <w:rFonts w:ascii="Arial" w:hAnsi="Arial" w:cs="Arial"/>
          <w:b/>
          <w:sz w:val="32"/>
          <w:szCs w:val="32"/>
          <w:lang w:val="en-029"/>
        </w:rPr>
        <w:t>3</w:t>
      </w:r>
      <w:r w:rsidRPr="002C514F">
        <w:rPr>
          <w:rFonts w:ascii="Arial" w:hAnsi="Arial" w:cs="Arial"/>
          <w:b/>
          <w:sz w:val="32"/>
          <w:szCs w:val="32"/>
          <w:lang w:val="en-029"/>
        </w:rPr>
        <w:t xml:space="preserve"> </w:t>
      </w:r>
      <w:r w:rsidR="00B52581" w:rsidRPr="002C514F">
        <w:rPr>
          <w:rFonts w:ascii="Arial" w:hAnsi="Arial" w:cs="Arial"/>
          <w:b/>
          <w:sz w:val="32"/>
          <w:szCs w:val="32"/>
          <w:lang w:val="en-029"/>
        </w:rPr>
        <w:t>September</w:t>
      </w:r>
      <w:r w:rsidRPr="002C514F">
        <w:rPr>
          <w:rFonts w:ascii="Arial" w:hAnsi="Arial" w:cs="Arial"/>
          <w:b/>
          <w:sz w:val="32"/>
          <w:szCs w:val="32"/>
          <w:lang w:val="en-029"/>
        </w:rPr>
        <w:t xml:space="preserve"> 2023</w:t>
      </w:r>
    </w:p>
    <w:p w14:paraId="13549ABA" w14:textId="77777777" w:rsidR="00682109" w:rsidRPr="002C514F" w:rsidRDefault="00682109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>10.00am</w:t>
      </w:r>
    </w:p>
    <w:p w14:paraId="49576446" w14:textId="77777777" w:rsidR="00B52581" w:rsidRPr="002C514F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>The Rt Hon Sir John Goldring, President</w:t>
      </w:r>
    </w:p>
    <w:p w14:paraId="1F019258" w14:textId="736EB7BE" w:rsidR="00B52581" w:rsidRPr="002C514F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ab/>
        <w:t>The Rt Hon Sir Alan Moses, Justice of Appeal</w:t>
      </w:r>
    </w:p>
    <w:p w14:paraId="0AF8C9CA" w14:textId="3ADABA5C" w:rsidR="00682109" w:rsidRPr="002C514F" w:rsidRDefault="00B52581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ab/>
        <w:t>The Rt Hon Sir Jack Beatson, Justice of Appeal</w:t>
      </w:r>
    </w:p>
    <w:p w14:paraId="4E7B0BC4" w14:textId="77777777" w:rsidR="00682109" w:rsidRPr="002C514F" w:rsidRDefault="00682109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</w:p>
    <w:p w14:paraId="2EFD1952" w14:textId="6B008F82" w:rsidR="002C514F" w:rsidRPr="002C514F" w:rsidRDefault="002C514F" w:rsidP="002C514F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lang w:val="en-GB"/>
        </w:rPr>
      </w:pPr>
      <w:r w:rsidRPr="002C514F">
        <w:rPr>
          <w:rFonts w:ascii="Arial" w:eastAsia="Times New Roman" w:hAnsi="Arial" w:cs="Arial"/>
          <w:b/>
          <w:sz w:val="24"/>
          <w:lang w:val="en-GB"/>
        </w:rPr>
        <w:t>CIVIL APPEAL NO. 0</w:t>
      </w:r>
      <w:r w:rsidR="00484928">
        <w:rPr>
          <w:rFonts w:ascii="Arial" w:eastAsia="Times New Roman" w:hAnsi="Arial" w:cs="Arial"/>
          <w:b/>
          <w:sz w:val="24"/>
          <w:lang w:val="en-GB"/>
        </w:rPr>
        <w:t>18</w:t>
      </w:r>
      <w:r w:rsidRPr="002C514F">
        <w:rPr>
          <w:rFonts w:ascii="Arial" w:eastAsia="Times New Roman" w:hAnsi="Arial" w:cs="Arial"/>
          <w:b/>
          <w:sz w:val="24"/>
          <w:lang w:val="en-GB"/>
        </w:rPr>
        <w:t xml:space="preserve"> of 2022</w:t>
      </w:r>
    </w:p>
    <w:p w14:paraId="3EC1334F" w14:textId="69C86CC9" w:rsidR="002C514F" w:rsidRPr="002C514F" w:rsidRDefault="00484928" w:rsidP="002C514F">
      <w:pPr>
        <w:spacing w:after="120" w:line="240" w:lineRule="auto"/>
        <w:jc w:val="right"/>
        <w:outlineLvl w:val="0"/>
        <w:rPr>
          <w:rFonts w:ascii="Arial" w:eastAsia="Times New Roman" w:hAnsi="Arial" w:cs="Arial"/>
          <w:b/>
          <w:sz w:val="24"/>
          <w:lang w:val="en-GB"/>
        </w:rPr>
      </w:pPr>
      <w:r>
        <w:rPr>
          <w:rFonts w:ascii="Arial" w:eastAsia="Times New Roman" w:hAnsi="Arial" w:cs="Arial"/>
          <w:b/>
          <w:sz w:val="24"/>
          <w:lang w:val="en-GB"/>
        </w:rPr>
        <w:t>FAM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0</w:t>
      </w:r>
      <w:r>
        <w:rPr>
          <w:rFonts w:ascii="Arial" w:eastAsia="Times New Roman" w:hAnsi="Arial" w:cs="Arial"/>
          <w:b/>
          <w:sz w:val="24"/>
          <w:lang w:val="en-GB"/>
        </w:rPr>
        <w:t>032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of 20</w:t>
      </w:r>
      <w:r>
        <w:rPr>
          <w:rFonts w:ascii="Arial" w:eastAsia="Times New Roman" w:hAnsi="Arial" w:cs="Arial"/>
          <w:b/>
          <w:sz w:val="24"/>
          <w:lang w:val="en-GB"/>
        </w:rPr>
        <w:t>19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</w:t>
      </w:r>
    </w:p>
    <w:p w14:paraId="14DA3358" w14:textId="77777777" w:rsidR="002C514F" w:rsidRPr="002C514F" w:rsidRDefault="002C514F" w:rsidP="002C514F">
      <w:pPr>
        <w:spacing w:after="120" w:line="240" w:lineRule="auto"/>
        <w:outlineLvl w:val="0"/>
        <w:rPr>
          <w:rFonts w:ascii="Arial" w:eastAsia="Times New Roman" w:hAnsi="Arial" w:cs="Arial"/>
          <w:b/>
          <w:sz w:val="24"/>
          <w:lang w:val="en-GB"/>
        </w:rPr>
      </w:pPr>
      <w:r w:rsidRPr="002C514F">
        <w:rPr>
          <w:rFonts w:ascii="Arial" w:eastAsia="Times New Roman" w:hAnsi="Arial" w:cs="Arial"/>
          <w:b/>
          <w:sz w:val="24"/>
          <w:lang w:val="en-GB"/>
        </w:rPr>
        <w:t>_____________________________________________________________________</w:t>
      </w:r>
    </w:p>
    <w:p w14:paraId="11F0820D" w14:textId="77777777" w:rsidR="002C514F" w:rsidRPr="002C514F" w:rsidRDefault="002C514F" w:rsidP="002C514F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BETWEEN:</w:t>
      </w:r>
    </w:p>
    <w:p w14:paraId="52B9E059" w14:textId="2FD1300C" w:rsidR="002C514F" w:rsidRPr="002C514F" w:rsidRDefault="002C514F" w:rsidP="002C514F">
      <w:pPr>
        <w:pStyle w:val="ListParagraph"/>
        <w:tabs>
          <w:tab w:val="left" w:pos="2977"/>
        </w:tabs>
        <w:jc w:val="center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V</w:t>
      </w:r>
      <w:r w:rsidR="009B56B5">
        <w:rPr>
          <w:rFonts w:ascii="Arial" w:eastAsia="Calibri" w:hAnsi="Arial" w:cs="Arial"/>
          <w:b/>
        </w:rPr>
        <w:t>.</w:t>
      </w:r>
      <w:r>
        <w:rPr>
          <w:rFonts w:ascii="Arial" w:eastAsia="Calibri" w:hAnsi="Arial" w:cs="Arial"/>
          <w:b/>
        </w:rPr>
        <w:t>P</w:t>
      </w:r>
      <w:r w:rsidR="009B56B5">
        <w:rPr>
          <w:rFonts w:ascii="Arial" w:eastAsia="Calibri" w:hAnsi="Arial" w:cs="Arial"/>
          <w:b/>
        </w:rPr>
        <w:t>.</w:t>
      </w:r>
      <w:r w:rsidRPr="002C514F">
        <w:rPr>
          <w:rFonts w:ascii="Arial" w:eastAsia="Calibri" w:hAnsi="Arial" w:cs="Arial"/>
          <w:b/>
        </w:rPr>
        <w:t xml:space="preserve"> </w:t>
      </w:r>
    </w:p>
    <w:p w14:paraId="3FE095F1" w14:textId="77777777" w:rsidR="002C514F" w:rsidRPr="002C514F" w:rsidRDefault="002C514F" w:rsidP="002C514F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Appellant</w:t>
      </w:r>
    </w:p>
    <w:p w14:paraId="25E50FB3" w14:textId="77777777" w:rsidR="002C514F" w:rsidRPr="002C514F" w:rsidRDefault="002C514F" w:rsidP="002C514F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</w:p>
    <w:p w14:paraId="5F981500" w14:textId="77777777" w:rsidR="002C514F" w:rsidRPr="002C514F" w:rsidRDefault="002C514F" w:rsidP="002C514F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Arial"/>
        </w:rPr>
      </w:pPr>
      <w:r w:rsidRPr="002C514F">
        <w:rPr>
          <w:rFonts w:ascii="Arial" w:eastAsia="Calibri" w:hAnsi="Arial" w:cs="Arial"/>
        </w:rPr>
        <w:t>and -</w:t>
      </w:r>
    </w:p>
    <w:p w14:paraId="686A8C12" w14:textId="77777777" w:rsidR="002C514F" w:rsidRPr="002C514F" w:rsidRDefault="002C514F" w:rsidP="002C514F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5A8C7E08" w14:textId="687FCB46" w:rsidR="002C514F" w:rsidRPr="002C514F" w:rsidRDefault="002C514F" w:rsidP="002C514F">
      <w:pPr>
        <w:ind w:left="216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                               W</w:t>
      </w:r>
      <w:r w:rsidR="009B56B5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>P</w:t>
      </w:r>
      <w:r w:rsidR="009B56B5">
        <w:rPr>
          <w:rFonts w:ascii="Arial" w:eastAsia="Calibri" w:hAnsi="Arial" w:cs="Arial"/>
        </w:rPr>
        <w:t>.</w:t>
      </w:r>
    </w:p>
    <w:p w14:paraId="59FEA86F" w14:textId="2B08B0BF" w:rsidR="002C514F" w:rsidRPr="002C514F" w:rsidRDefault="002C514F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  <w:r w:rsidRPr="002C514F">
        <w:rPr>
          <w:rFonts w:ascii="Arial" w:eastAsia="Calibri" w:hAnsi="Arial" w:cs="Arial"/>
          <w:sz w:val="24"/>
          <w:lang w:val="en-GB"/>
        </w:rPr>
        <w:t xml:space="preserve">   Respondent</w:t>
      </w:r>
    </w:p>
    <w:p w14:paraId="5B27AE87" w14:textId="1D8D3470" w:rsidR="002C514F" w:rsidRPr="002C514F" w:rsidRDefault="002C514F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MSR Law </w:t>
      </w:r>
      <w:r w:rsidRPr="002C514F">
        <w:rPr>
          <w:rFonts w:cs="Arial"/>
          <w:b w:val="0"/>
          <w:sz w:val="22"/>
          <w:szCs w:val="22"/>
        </w:rPr>
        <w:t xml:space="preserve">for Appellant </w:t>
      </w:r>
    </w:p>
    <w:p w14:paraId="1C5F5AC5" w14:textId="2F94FF10" w:rsidR="002C514F" w:rsidRPr="002C514F" w:rsidRDefault="002C514F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Brady Law </w:t>
      </w:r>
      <w:r w:rsidRPr="002C514F">
        <w:rPr>
          <w:rFonts w:cs="Arial"/>
          <w:b w:val="0"/>
          <w:sz w:val="22"/>
          <w:szCs w:val="22"/>
        </w:rPr>
        <w:t>for Respondent</w:t>
      </w:r>
    </w:p>
    <w:p w14:paraId="11DCE325" w14:textId="4A9C94DA" w:rsidR="002C514F" w:rsidRDefault="005945F1" w:rsidP="005945F1">
      <w:pPr>
        <w:spacing w:after="0" w:line="240" w:lineRule="auto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>______________________________________________________________________________</w:t>
      </w:r>
      <w:r w:rsidR="002C514F">
        <w:rPr>
          <w:rFonts w:cs="Arial"/>
          <w:b/>
          <w:sz w:val="24"/>
          <w:szCs w:val="24"/>
        </w:rPr>
        <w:t xml:space="preserve">                          </w:t>
      </w:r>
      <w:r w:rsidR="002C514F"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0A4A59A1" w14:textId="77777777" w:rsidR="00D3218F" w:rsidRDefault="00682109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</w:p>
    <w:p w14:paraId="4F358F2D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75F76BB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5830562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175103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C3CD993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65F150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90DBF0B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AB40AEC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A69A6C6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550DE66" w14:textId="77777777" w:rsidR="002269E8" w:rsidRDefault="002269E8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2C47CE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8AF3EBE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4C50DE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0BEAAD4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AD2AECC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7D0B7EA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516A3A2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C0F7EB6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5BD0EA1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7E96089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FAC6E0D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200A1DA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CA3A836" w14:textId="77777777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lastRenderedPageBreak/>
        <w:t>The Rt Hon Sir John Goldring, President</w:t>
      </w:r>
    </w:p>
    <w:p w14:paraId="0DFFB754" w14:textId="41E2B4A7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 xml:space="preserve">The Hon John Martin KC, Justice of Appeal  </w:t>
      </w:r>
      <w:r w:rsidRPr="00D3218F">
        <w:rPr>
          <w:rFonts w:ascii="Arial" w:hAnsi="Arial" w:cs="Arial"/>
          <w:b/>
          <w:sz w:val="32"/>
          <w:szCs w:val="32"/>
          <w:lang w:val="en-029"/>
        </w:rPr>
        <w:tab/>
      </w:r>
    </w:p>
    <w:p w14:paraId="7D78D689" w14:textId="58714F65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>The Rt Hon Sir Alan Moses, Justice of Appeal</w:t>
      </w:r>
    </w:p>
    <w:p w14:paraId="4ECEF8D6" w14:textId="0ECBF780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ab/>
      </w:r>
    </w:p>
    <w:p w14:paraId="247487A9" w14:textId="6FCE62E3" w:rsid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5E0893">
        <w:rPr>
          <w:rFonts w:ascii="Arial" w:eastAsia="Calibri" w:hAnsi="Arial" w:cs="Arial"/>
          <w:b/>
          <w:color w:val="FF0000"/>
          <w:sz w:val="24"/>
          <w:lang w:val="en-GB"/>
        </w:rPr>
        <w:t>Not before 1</w:t>
      </w:r>
      <w:r w:rsidR="005B2C99">
        <w:rPr>
          <w:rFonts w:ascii="Arial" w:eastAsia="Calibri" w:hAnsi="Arial" w:cs="Arial"/>
          <w:b/>
          <w:color w:val="FF0000"/>
          <w:sz w:val="24"/>
          <w:lang w:val="en-GB"/>
        </w:rPr>
        <w:t>1</w:t>
      </w:r>
      <w:r w:rsidRPr="005E0893">
        <w:rPr>
          <w:rFonts w:ascii="Arial" w:eastAsia="Calibri" w:hAnsi="Arial" w:cs="Arial"/>
          <w:b/>
          <w:color w:val="FF0000"/>
          <w:sz w:val="24"/>
          <w:lang w:val="en-GB"/>
        </w:rPr>
        <w:t>.</w:t>
      </w:r>
      <w:r w:rsidR="005B2C99">
        <w:rPr>
          <w:rFonts w:ascii="Arial" w:eastAsia="Calibri" w:hAnsi="Arial" w:cs="Arial"/>
          <w:b/>
          <w:color w:val="FF0000"/>
          <w:sz w:val="24"/>
          <w:lang w:val="en-GB"/>
        </w:rPr>
        <w:t>3</w:t>
      </w:r>
      <w:r w:rsidRPr="005E0893">
        <w:rPr>
          <w:rFonts w:ascii="Arial" w:eastAsia="Calibri" w:hAnsi="Arial" w:cs="Arial"/>
          <w:b/>
          <w:color w:val="FF0000"/>
          <w:sz w:val="24"/>
          <w:lang w:val="en-GB"/>
        </w:rPr>
        <w:t>0</w:t>
      </w:r>
    </w:p>
    <w:p w14:paraId="684DF2E6" w14:textId="25851B3D" w:rsidR="00682109" w:rsidRPr="00620285" w:rsidRDefault="00620285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CIVIL APPEAL NO. 004 of 2022</w:t>
      </w:r>
    </w:p>
    <w:p w14:paraId="074260E2" w14:textId="2F1A1C98" w:rsidR="00620285" w:rsidRDefault="00620285" w:rsidP="00682109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FSD 0005 of 2020</w:t>
      </w:r>
    </w:p>
    <w:p w14:paraId="6723C958" w14:textId="4F9DDBB1" w:rsidR="00620285" w:rsidRDefault="00620285" w:rsidP="00620285">
      <w:pPr>
        <w:spacing w:after="0" w:line="240" w:lineRule="auto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_</w:t>
      </w:r>
    </w:p>
    <w:p w14:paraId="45FA8A53" w14:textId="15AC2418" w:rsidR="00620285" w:rsidRDefault="005E0893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</w:p>
    <w:p w14:paraId="22BC4271" w14:textId="77777777" w:rsidR="005E0893" w:rsidRDefault="005E0893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63A6C891" w14:textId="4FEBC39D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>In the matter of the Companies Act (2021 Revision)</w:t>
      </w:r>
    </w:p>
    <w:p w14:paraId="1A3A3714" w14:textId="4075DD66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>And in the matter of Virginia Solutions SPC Ltd</w:t>
      </w:r>
    </w:p>
    <w:p w14:paraId="240A6EAB" w14:textId="77777777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1E481AE3" w14:textId="04BB647B" w:rsidR="00620285" w:rsidRPr="002C514F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BETWEEN:</w:t>
      </w:r>
    </w:p>
    <w:p w14:paraId="4F3C26CB" w14:textId="348C0571" w:rsidR="00620285" w:rsidRPr="002C514F" w:rsidRDefault="00620285" w:rsidP="00620285">
      <w:pPr>
        <w:pStyle w:val="ListParagraph"/>
        <w:tabs>
          <w:tab w:val="left" w:pos="2977"/>
        </w:tabs>
        <w:jc w:val="center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Augusta Health Care, Inc</w:t>
      </w:r>
      <w:r w:rsidRPr="002C514F">
        <w:rPr>
          <w:rFonts w:ascii="Arial" w:eastAsia="Calibri" w:hAnsi="Arial" w:cs="Arial"/>
          <w:b/>
        </w:rPr>
        <w:t xml:space="preserve"> </w:t>
      </w:r>
    </w:p>
    <w:p w14:paraId="51A919A7" w14:textId="77777777" w:rsidR="00620285" w:rsidRPr="002C514F" w:rsidRDefault="00620285" w:rsidP="00620285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Appellant</w:t>
      </w:r>
    </w:p>
    <w:p w14:paraId="5F4A08B0" w14:textId="77777777" w:rsidR="00620285" w:rsidRPr="002C514F" w:rsidRDefault="00620285" w:rsidP="00620285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</w:p>
    <w:p w14:paraId="363C2CCB" w14:textId="77777777" w:rsidR="00620285" w:rsidRPr="002C514F" w:rsidRDefault="00620285" w:rsidP="00620285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Arial"/>
        </w:rPr>
      </w:pPr>
      <w:r w:rsidRPr="002C514F">
        <w:rPr>
          <w:rFonts w:ascii="Arial" w:eastAsia="Calibri" w:hAnsi="Arial" w:cs="Arial"/>
        </w:rPr>
        <w:t>and -</w:t>
      </w:r>
    </w:p>
    <w:p w14:paraId="3D8F2DF4" w14:textId="77777777" w:rsidR="00620285" w:rsidRPr="002C514F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38E2CB0C" w14:textId="5C8C49E6" w:rsidR="00620285" w:rsidRPr="002C514F" w:rsidRDefault="00620285" w:rsidP="00620285">
      <w:pPr>
        <w:ind w:left="216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                     Valley Health System</w:t>
      </w:r>
    </w:p>
    <w:p w14:paraId="6F946A4A" w14:textId="77777777" w:rsidR="00620285" w:rsidRPr="002C514F" w:rsidRDefault="00620285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  <w:r w:rsidRPr="002C514F">
        <w:rPr>
          <w:rFonts w:ascii="Arial" w:eastAsia="Calibri" w:hAnsi="Arial" w:cs="Arial"/>
          <w:sz w:val="24"/>
          <w:lang w:val="en-GB"/>
        </w:rPr>
        <w:t xml:space="preserve">   Respondent</w:t>
      </w:r>
    </w:p>
    <w:p w14:paraId="2BBE9E68" w14:textId="77777777" w:rsidR="00620285" w:rsidRPr="002C514F" w:rsidRDefault="00620285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</w:p>
    <w:p w14:paraId="4ACFC9A2" w14:textId="77777777" w:rsidR="00620285" w:rsidRPr="002C514F" w:rsidRDefault="00620285" w:rsidP="00620285">
      <w:pPr>
        <w:spacing w:after="0" w:line="240" w:lineRule="auto"/>
        <w:ind w:left="360"/>
        <w:rPr>
          <w:rFonts w:ascii="Arial" w:eastAsia="Calibri" w:hAnsi="Arial" w:cs="Arial"/>
          <w:sz w:val="24"/>
          <w:lang w:val="en-GB"/>
        </w:rPr>
      </w:pPr>
    </w:p>
    <w:p w14:paraId="20771B21" w14:textId="20DCB67F" w:rsidR="00620285" w:rsidRPr="002C514F" w:rsidRDefault="00620285" w:rsidP="00620285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Conyers Dill and Pearman </w:t>
      </w:r>
      <w:r w:rsidRPr="002C514F">
        <w:rPr>
          <w:rFonts w:cs="Arial"/>
          <w:b w:val="0"/>
          <w:sz w:val="22"/>
          <w:szCs w:val="22"/>
        </w:rPr>
        <w:t xml:space="preserve">for Appellant </w:t>
      </w:r>
    </w:p>
    <w:p w14:paraId="0DC554F8" w14:textId="665961DE" w:rsidR="00620285" w:rsidRPr="00620285" w:rsidRDefault="00620285" w:rsidP="00620285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Campbells </w:t>
      </w:r>
      <w:r w:rsidRPr="002C514F">
        <w:rPr>
          <w:rFonts w:cs="Arial"/>
          <w:b w:val="0"/>
          <w:sz w:val="22"/>
          <w:szCs w:val="22"/>
        </w:rPr>
        <w:t>for Respond</w:t>
      </w:r>
      <w:r>
        <w:rPr>
          <w:rFonts w:cs="Arial"/>
          <w:b w:val="0"/>
          <w:sz w:val="22"/>
          <w:szCs w:val="22"/>
        </w:rPr>
        <w:t>ents</w:t>
      </w:r>
    </w:p>
    <w:p w14:paraId="2409F150" w14:textId="4DF4DE00" w:rsidR="00620285" w:rsidRDefault="00620285" w:rsidP="00620285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  <w:r>
        <w:rPr>
          <w:rFonts w:cs="Arial"/>
          <w:b/>
          <w:szCs w:val="28"/>
          <w:lang w:val="en-029"/>
        </w:rPr>
        <w:t>____________________________________________________________</w:t>
      </w:r>
    </w:p>
    <w:p w14:paraId="6178B3DD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ECAFCEE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239B5C93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6CC4DB16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9706266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4156BF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E3F8ECE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3CA8364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1A5C589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DFC1921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6227995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9810924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57165EC0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2C53893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81746A1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5B545E9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43EB5FA" w14:textId="77777777" w:rsidR="00D3218F" w:rsidRDefault="00D3218F" w:rsidP="00D3218F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</w:p>
    <w:p w14:paraId="60B16BFD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BC1E963" w14:textId="34D8152F" w:rsidR="00EB0EF6" w:rsidRPr="00935D7E" w:rsidRDefault="00682109" w:rsidP="00682109">
      <w:pPr>
        <w:pStyle w:val="Subtitle"/>
        <w:tabs>
          <w:tab w:val="left" w:pos="5760"/>
        </w:tabs>
        <w:jc w:val="center"/>
        <w:rPr>
          <w:rFonts w:cs="Arial"/>
          <w:sz w:val="22"/>
          <w:szCs w:val="22"/>
          <w:lang w:val="en-GB"/>
        </w:rPr>
      </w:pPr>
      <w:r>
        <w:rPr>
          <w:rFonts w:cs="Arial"/>
          <w:b/>
          <w:szCs w:val="28"/>
          <w:lang w:val="en-029"/>
        </w:rPr>
        <w:t>Thursday</w:t>
      </w:r>
      <w:r w:rsidR="00EB0EF6">
        <w:rPr>
          <w:rFonts w:cs="Arial"/>
          <w:b/>
          <w:szCs w:val="28"/>
          <w:lang w:val="en-029"/>
        </w:rPr>
        <w:t xml:space="preserve">, </w:t>
      </w:r>
      <w:r w:rsidR="001C6653">
        <w:rPr>
          <w:rFonts w:cs="Arial"/>
          <w:b/>
          <w:szCs w:val="28"/>
          <w:lang w:val="en-029"/>
        </w:rPr>
        <w:t>1</w:t>
      </w:r>
      <w:r w:rsidR="00B52581">
        <w:rPr>
          <w:rFonts w:cs="Arial"/>
          <w:b/>
          <w:szCs w:val="28"/>
          <w:lang w:val="en-029"/>
        </w:rPr>
        <w:t>4</w:t>
      </w:r>
      <w:r w:rsidR="00EB0EF6">
        <w:rPr>
          <w:rFonts w:cs="Arial"/>
          <w:b/>
          <w:szCs w:val="28"/>
          <w:lang w:val="en-029"/>
        </w:rPr>
        <w:t xml:space="preserve"> </w:t>
      </w:r>
      <w:r w:rsidR="00B52581">
        <w:rPr>
          <w:rFonts w:cs="Arial"/>
          <w:b/>
          <w:szCs w:val="28"/>
          <w:lang w:val="en-029"/>
        </w:rPr>
        <w:t>September</w:t>
      </w:r>
      <w:r w:rsidR="00EB0EF6">
        <w:rPr>
          <w:rFonts w:cs="Arial"/>
          <w:b/>
          <w:szCs w:val="28"/>
          <w:lang w:val="en-029"/>
        </w:rPr>
        <w:t xml:space="preserve"> 20</w:t>
      </w:r>
      <w:r w:rsidR="00F850C6">
        <w:rPr>
          <w:rFonts w:cs="Arial"/>
          <w:b/>
          <w:szCs w:val="28"/>
          <w:lang w:val="en-029"/>
        </w:rPr>
        <w:t>2</w:t>
      </w:r>
      <w:r w:rsidR="00355109">
        <w:rPr>
          <w:rFonts w:cs="Arial"/>
          <w:b/>
          <w:szCs w:val="28"/>
          <w:lang w:val="en-029"/>
        </w:rPr>
        <w:t>3</w:t>
      </w:r>
    </w:p>
    <w:p w14:paraId="588256A6" w14:textId="77777777" w:rsidR="00EB0EF6" w:rsidRPr="000E10EA" w:rsidRDefault="00E134E8" w:rsidP="00EB0EF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2A6D4BD0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3E02429B" w14:textId="79EE9F7E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6131FDA4" w14:textId="742C3B67" w:rsidR="00091214" w:rsidRDefault="00B52581" w:rsidP="009C5E2E">
      <w:pPr>
        <w:pBdr>
          <w:bottom w:val="single" w:sz="12" w:space="1" w:color="auto"/>
        </w:pBdr>
        <w:spacing w:after="0" w:line="240" w:lineRule="auto"/>
        <w:jc w:val="center"/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124774" w:rsidRPr="00124774">
        <w:t xml:space="preserve"> </w:t>
      </w:r>
    </w:p>
    <w:p w14:paraId="448060E5" w14:textId="77777777" w:rsidR="00F85FE5" w:rsidRDefault="00F85FE5" w:rsidP="00F850C6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712DF89B" w14:textId="26155A16" w:rsidR="00F46F63" w:rsidRPr="008006D6" w:rsidRDefault="00B026EC" w:rsidP="00F46F63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 w:rsidR="00F46F63">
        <w:rPr>
          <w:rFonts w:cs="Arial"/>
          <w:b/>
          <w:sz w:val="24"/>
        </w:rPr>
        <w:t xml:space="preserve">    </w:t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  <w:t xml:space="preserve"> </w:t>
      </w:r>
      <w:r w:rsidR="00F46F63" w:rsidRPr="003B582C">
        <w:rPr>
          <w:rFonts w:cs="Arial"/>
          <w:b/>
          <w:sz w:val="24"/>
          <w:szCs w:val="24"/>
          <w:lang w:val="en-029"/>
        </w:rPr>
        <w:t>C</w:t>
      </w:r>
      <w:r w:rsidR="0013743A">
        <w:rPr>
          <w:rFonts w:cs="Arial"/>
          <w:b/>
          <w:sz w:val="24"/>
          <w:szCs w:val="24"/>
          <w:lang w:val="en-029"/>
        </w:rPr>
        <w:t xml:space="preserve">IVIL </w:t>
      </w:r>
      <w:r w:rsidR="00F46F63" w:rsidRPr="003B582C">
        <w:rPr>
          <w:rFonts w:cs="Arial"/>
          <w:b/>
          <w:sz w:val="24"/>
          <w:szCs w:val="24"/>
          <w:lang w:val="en-029"/>
        </w:rPr>
        <w:t xml:space="preserve">APPEAL </w:t>
      </w:r>
      <w:r w:rsidR="0013743A">
        <w:rPr>
          <w:rFonts w:cs="Arial"/>
          <w:b/>
          <w:sz w:val="24"/>
          <w:szCs w:val="24"/>
          <w:lang w:val="en-029"/>
        </w:rPr>
        <w:t xml:space="preserve">NO. </w:t>
      </w:r>
      <w:r w:rsidR="00F46F63" w:rsidRPr="003B582C">
        <w:rPr>
          <w:rFonts w:cs="Arial"/>
          <w:b/>
          <w:sz w:val="24"/>
          <w:szCs w:val="24"/>
          <w:lang w:val="en-029"/>
        </w:rPr>
        <w:t>0</w:t>
      </w:r>
      <w:r w:rsidR="0013743A">
        <w:rPr>
          <w:rFonts w:cs="Arial"/>
          <w:b/>
          <w:sz w:val="24"/>
          <w:szCs w:val="24"/>
          <w:lang w:val="en-029"/>
        </w:rPr>
        <w:t>2</w:t>
      </w:r>
      <w:r w:rsidR="00F46F63">
        <w:rPr>
          <w:rFonts w:cs="Arial"/>
          <w:b/>
          <w:sz w:val="24"/>
          <w:szCs w:val="24"/>
          <w:lang w:val="en-029"/>
        </w:rPr>
        <w:t>6</w:t>
      </w:r>
      <w:r w:rsidR="0013743A">
        <w:rPr>
          <w:rFonts w:cs="Arial"/>
          <w:b/>
          <w:sz w:val="24"/>
          <w:szCs w:val="24"/>
          <w:lang w:val="en-029"/>
        </w:rPr>
        <w:t xml:space="preserve"> of </w:t>
      </w:r>
      <w:r w:rsidR="00F46F63" w:rsidRPr="003B582C">
        <w:rPr>
          <w:rFonts w:cs="Arial"/>
          <w:b/>
          <w:sz w:val="24"/>
          <w:szCs w:val="24"/>
          <w:lang w:val="en-029"/>
        </w:rPr>
        <w:t>20</w:t>
      </w:r>
      <w:r w:rsidR="00F46F63">
        <w:rPr>
          <w:rFonts w:cs="Arial"/>
          <w:b/>
          <w:sz w:val="24"/>
          <w:szCs w:val="24"/>
          <w:lang w:val="en-029"/>
        </w:rPr>
        <w:t>22</w:t>
      </w:r>
      <w:r w:rsidR="00F46F63"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0BA737B1" w14:textId="6BCC6A21" w:rsidR="00F46F63" w:rsidRPr="0013743A" w:rsidRDefault="0013743A" w:rsidP="00F46F63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lang w:val="en-029"/>
        </w:rPr>
      </w:pP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FAM</w:t>
      </w:r>
      <w:r>
        <w:rPr>
          <w:rFonts w:ascii="Arial" w:hAnsi="Arial" w:cs="Arial"/>
          <w:b/>
          <w:bCs/>
          <w:sz w:val="24"/>
          <w:szCs w:val="24"/>
          <w:lang w:val="en-029"/>
        </w:rPr>
        <w:t xml:space="preserve"> </w:t>
      </w:r>
      <w:r w:rsidR="00F46F63" w:rsidRPr="0013743A">
        <w:rPr>
          <w:rFonts w:ascii="Arial" w:hAnsi="Arial" w:cs="Arial"/>
          <w:b/>
          <w:bCs/>
          <w:sz w:val="24"/>
          <w:szCs w:val="24"/>
          <w:lang w:val="en-029"/>
        </w:rPr>
        <w:t>0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143</w:t>
      </w:r>
      <w:r>
        <w:rPr>
          <w:rFonts w:ascii="Arial" w:hAnsi="Arial" w:cs="Arial"/>
          <w:b/>
          <w:bCs/>
          <w:sz w:val="24"/>
          <w:szCs w:val="24"/>
          <w:lang w:val="en-029"/>
        </w:rPr>
        <w:t xml:space="preserve"> of </w:t>
      </w:r>
      <w:r w:rsidR="00F46F63" w:rsidRPr="0013743A">
        <w:rPr>
          <w:rFonts w:ascii="Arial" w:hAnsi="Arial" w:cs="Arial"/>
          <w:b/>
          <w:bCs/>
          <w:sz w:val="24"/>
          <w:szCs w:val="24"/>
          <w:lang w:val="en-029"/>
        </w:rPr>
        <w:t>201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5</w:t>
      </w:r>
    </w:p>
    <w:p w14:paraId="29102BA3" w14:textId="3F23B0FD" w:rsidR="00F46F63" w:rsidRPr="003B582C" w:rsidRDefault="00F46F63" w:rsidP="00F46F63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3B582C">
        <w:rPr>
          <w:rFonts w:ascii="Arial" w:hAnsi="Arial" w:cs="Arial"/>
          <w:b/>
          <w:sz w:val="28"/>
          <w:szCs w:val="28"/>
          <w:lang w:val="en-029"/>
        </w:rPr>
        <w:t>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6C66D7BD" w14:textId="77777777" w:rsidR="00F46F63" w:rsidRDefault="00F46F63" w:rsidP="00F46F63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06F7176" w14:textId="2F5BC2D0" w:rsidR="00F46F63" w:rsidRPr="0013743A" w:rsidRDefault="00F46F63" w:rsidP="00F46F63">
      <w:pPr>
        <w:spacing w:after="0" w:line="240" w:lineRule="auto"/>
        <w:ind w:left="1440" w:firstLine="720"/>
        <w:rPr>
          <w:rFonts w:ascii="Arial" w:hAnsi="Arial" w:cs="Arial"/>
          <w:b/>
          <w:bCs/>
          <w:sz w:val="24"/>
          <w:szCs w:val="24"/>
          <w:lang w:val="en-029"/>
        </w:rPr>
      </w:pPr>
      <w:r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                          </w:t>
      </w:r>
      <w:r w:rsidR="007A59F2"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      </w:t>
      </w:r>
      <w:r w:rsidR="0013743A" w:rsidRPr="0013743A">
        <w:rPr>
          <w:rFonts w:ascii="Arial" w:hAnsi="Arial" w:cs="Arial"/>
          <w:b/>
          <w:bCs/>
          <w:sz w:val="24"/>
          <w:szCs w:val="24"/>
          <w:lang w:val="en-029"/>
        </w:rPr>
        <w:t>D.S.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</w:t>
      </w:r>
    </w:p>
    <w:p w14:paraId="0E6082D4" w14:textId="77777777" w:rsidR="00F46F63" w:rsidRPr="003B582C" w:rsidRDefault="00F46F63" w:rsidP="00F46F63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2787B305" w14:textId="77777777" w:rsidR="00F46F63" w:rsidRPr="003B582C" w:rsidRDefault="00F46F63" w:rsidP="00F46F63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1BEB7C8B" w14:textId="77777777" w:rsidR="00F46F63" w:rsidRPr="003B582C" w:rsidRDefault="00F46F63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4159D0A" w14:textId="0F5B7023" w:rsidR="00F46F63" w:rsidRPr="003B582C" w:rsidRDefault="007B4BA6" w:rsidP="007B4BA6">
      <w:pPr>
        <w:spacing w:after="0" w:line="240" w:lineRule="auto"/>
        <w:ind w:left="2160" w:firstLine="720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       </w:t>
      </w:r>
      <w:r w:rsidR="007A59F2">
        <w:rPr>
          <w:rFonts w:ascii="Arial" w:hAnsi="Arial" w:cs="Arial"/>
          <w:sz w:val="24"/>
          <w:szCs w:val="24"/>
          <w:lang w:val="en-029"/>
        </w:rPr>
        <w:t xml:space="preserve">        </w:t>
      </w:r>
      <w:r w:rsidR="0013743A">
        <w:rPr>
          <w:rFonts w:ascii="Arial" w:hAnsi="Arial" w:cs="Arial"/>
          <w:sz w:val="24"/>
          <w:szCs w:val="24"/>
          <w:lang w:val="en-029"/>
        </w:rPr>
        <w:t>N.J.</w:t>
      </w:r>
    </w:p>
    <w:p w14:paraId="3C36597B" w14:textId="77777777" w:rsidR="00F46F63" w:rsidRPr="003B582C" w:rsidRDefault="00F46F63" w:rsidP="00F46F63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0C139D27" w14:textId="77777777" w:rsidR="00F46F63" w:rsidRDefault="00F46F63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7808FFF" w14:textId="45A62FA3" w:rsidR="00F46F63" w:rsidRDefault="007B4BA6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Chapmans </w:t>
      </w:r>
      <w:r w:rsidR="00F46F63">
        <w:rPr>
          <w:rFonts w:ascii="Arial" w:hAnsi="Arial" w:cs="Arial"/>
          <w:sz w:val="24"/>
          <w:szCs w:val="24"/>
          <w:lang w:val="en-029"/>
        </w:rPr>
        <w:t>for Appellant</w:t>
      </w:r>
      <w:r w:rsidR="00F46F63"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4A2117A2" w14:textId="7E17149C" w:rsidR="00F46F63" w:rsidRDefault="007B4BA6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Respondent In Person </w:t>
      </w:r>
    </w:p>
    <w:p w14:paraId="43549E40" w14:textId="77777777" w:rsidR="00F46F63" w:rsidRPr="00032A25" w:rsidRDefault="00F46F63" w:rsidP="00F46F63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490EEC1F" w14:textId="149C22BA" w:rsidR="003D0F8F" w:rsidRDefault="00F46F63" w:rsidP="007B4BA6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                                                                                       </w:t>
      </w:r>
    </w:p>
    <w:p w14:paraId="75208EAD" w14:textId="77777777" w:rsidR="00F46F63" w:rsidRDefault="00F46F63" w:rsidP="00837D08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</w:p>
    <w:p w14:paraId="2F15A904" w14:textId="77777777" w:rsidR="00DE54DE" w:rsidRDefault="00DE54DE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01D8E0C6" w14:textId="59D0CF37" w:rsidR="003A7859" w:rsidRDefault="003A7859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3AAA6079" w14:textId="3543E696" w:rsidR="001F1ED1" w:rsidRDefault="001F1ED1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08F1E029" w14:textId="42314C4D" w:rsidR="001F1ED1" w:rsidRDefault="001F1ED1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9BFB1D7" w14:textId="77777777" w:rsidR="00346504" w:rsidRDefault="00346504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4FE17BF2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3B8F5521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15C24AAC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758137B8" w14:textId="77777777" w:rsidR="002269E8" w:rsidRDefault="002269E8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6C32A84F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5470D98B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1C87B382" w14:textId="77777777" w:rsidR="005945F1" w:rsidRDefault="005945F1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711E86E0" w14:textId="77777777" w:rsidR="004952BB" w:rsidRDefault="004952BB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43F7580B" w14:textId="44393FBD" w:rsidR="00730DC5" w:rsidRDefault="00EA0695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lastRenderedPageBreak/>
        <w:t>Friday,</w:t>
      </w:r>
      <w:r w:rsidR="00355109">
        <w:rPr>
          <w:rFonts w:ascii="Arial" w:hAnsi="Arial" w:cs="Arial"/>
          <w:b/>
          <w:sz w:val="28"/>
          <w:szCs w:val="28"/>
          <w:lang w:val="en-029"/>
        </w:rPr>
        <w:t xml:space="preserve"> 1</w:t>
      </w:r>
      <w:r w:rsidR="00B52581">
        <w:rPr>
          <w:rFonts w:ascii="Arial" w:hAnsi="Arial" w:cs="Arial"/>
          <w:b/>
          <w:sz w:val="28"/>
          <w:szCs w:val="28"/>
          <w:lang w:val="en-029"/>
        </w:rPr>
        <w:t>5</w:t>
      </w:r>
      <w:r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 w:rsidR="00FC04AB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805C73">
        <w:rPr>
          <w:rFonts w:ascii="Arial" w:hAnsi="Arial" w:cs="Arial"/>
          <w:b/>
          <w:sz w:val="28"/>
          <w:szCs w:val="28"/>
          <w:lang w:val="en-029"/>
        </w:rPr>
        <w:t>20</w:t>
      </w:r>
      <w:r w:rsidR="00F850C6">
        <w:rPr>
          <w:rFonts w:ascii="Arial" w:hAnsi="Arial" w:cs="Arial"/>
          <w:b/>
          <w:sz w:val="28"/>
          <w:szCs w:val="28"/>
          <w:lang w:val="en-029"/>
        </w:rPr>
        <w:t>2</w:t>
      </w:r>
      <w:r w:rsidR="00355109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6BB55C5D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27A54CEE" w14:textId="3E771444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0B8504BB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Alan Moses, Justice of Appeal</w:t>
      </w:r>
    </w:p>
    <w:p w14:paraId="32B0F7FF" w14:textId="5FEFD268" w:rsidR="009C5E2E" w:rsidRPr="009C5E2E" w:rsidRDefault="00B52581" w:rsidP="009C5E2E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9C5E2E" w:rsidRPr="009C5E2E">
        <w:rPr>
          <w:b/>
          <w:sz w:val="32"/>
          <w:szCs w:val="32"/>
          <w:lang w:val="en-029"/>
        </w:rPr>
        <w:t xml:space="preserve"> </w:t>
      </w:r>
    </w:p>
    <w:p w14:paraId="4C5624A2" w14:textId="77777777" w:rsidR="00730DC5" w:rsidRDefault="00730DC5" w:rsidP="00730DC5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1FC82781" w14:textId="77777777" w:rsidR="00615F1A" w:rsidRDefault="00615F1A" w:rsidP="00730DC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74A8AA15" w14:textId="77777777" w:rsidR="003A7859" w:rsidRPr="00C42BAF" w:rsidRDefault="003A7859" w:rsidP="003A785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029"/>
        </w:rPr>
      </w:pPr>
      <w:r w:rsidRPr="00C42BAF">
        <w:rPr>
          <w:rFonts w:ascii="Arial" w:hAnsi="Arial" w:cs="Arial"/>
          <w:b/>
          <w:sz w:val="24"/>
          <w:szCs w:val="24"/>
          <w:lang w:val="en-029"/>
        </w:rPr>
        <w:t>DELIVERY OF JUDGMENTS</w:t>
      </w:r>
    </w:p>
    <w:p w14:paraId="0D92CC18" w14:textId="77777777" w:rsidR="00730DC5" w:rsidRDefault="00805C73" w:rsidP="00805C73">
      <w:pPr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                         ____________________________________________________________</w:t>
      </w:r>
    </w:p>
    <w:p w14:paraId="53AC675F" w14:textId="77777777" w:rsidR="00805C73" w:rsidRDefault="00CF1849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</w:t>
      </w:r>
      <w:r w:rsidR="00730DC5">
        <w:rPr>
          <w:rFonts w:ascii="Arial" w:hAnsi="Arial" w:cs="Arial"/>
          <w:b/>
          <w:sz w:val="28"/>
          <w:szCs w:val="28"/>
          <w:lang w:val="en-029"/>
        </w:rPr>
        <w:t xml:space="preserve"> </w:t>
      </w:r>
    </w:p>
    <w:p w14:paraId="18067943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B66B955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3EE0E259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4583C75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8144352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C67936F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C8FB95A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0C69C18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E5F1BDD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1BCAA47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sectPr w:rsidR="00EF6DEC" w:rsidSect="00F84F52">
      <w:pgSz w:w="12240" w:h="15840"/>
      <w:pgMar w:top="1260" w:right="1440" w:bottom="1080" w:left="144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D92BF" w14:textId="77777777" w:rsidR="0079105C" w:rsidRDefault="0079105C" w:rsidP="00A6021C">
      <w:pPr>
        <w:spacing w:after="0" w:line="240" w:lineRule="auto"/>
      </w:pPr>
      <w:r>
        <w:separator/>
      </w:r>
    </w:p>
  </w:endnote>
  <w:endnote w:type="continuationSeparator" w:id="0">
    <w:p w14:paraId="6A571AC6" w14:textId="77777777" w:rsidR="0079105C" w:rsidRDefault="0079105C" w:rsidP="00A60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7EA67" w14:textId="77777777" w:rsidR="0079105C" w:rsidRDefault="0079105C" w:rsidP="00A6021C">
      <w:pPr>
        <w:spacing w:after="0" w:line="240" w:lineRule="auto"/>
      </w:pPr>
      <w:r>
        <w:separator/>
      </w:r>
    </w:p>
  </w:footnote>
  <w:footnote w:type="continuationSeparator" w:id="0">
    <w:p w14:paraId="5F0D954B" w14:textId="77777777" w:rsidR="0079105C" w:rsidRDefault="0079105C" w:rsidP="00A60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8379F"/>
    <w:multiLevelType w:val="hybridMultilevel"/>
    <w:tmpl w:val="3528C168"/>
    <w:lvl w:ilvl="0" w:tplc="8BD8824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FF0895"/>
    <w:multiLevelType w:val="hybridMultilevel"/>
    <w:tmpl w:val="1A56ABE8"/>
    <w:lvl w:ilvl="0" w:tplc="D0D8817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C7516A"/>
    <w:multiLevelType w:val="hybridMultilevel"/>
    <w:tmpl w:val="14542964"/>
    <w:lvl w:ilvl="0" w:tplc="9A4CE49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4901AD"/>
    <w:multiLevelType w:val="hybridMultilevel"/>
    <w:tmpl w:val="D018CBBC"/>
    <w:lvl w:ilvl="0" w:tplc="4C7C9E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63FF"/>
    <w:multiLevelType w:val="hybridMultilevel"/>
    <w:tmpl w:val="03CCE984"/>
    <w:lvl w:ilvl="0" w:tplc="B55C202E">
      <w:start w:val="1"/>
      <w:numFmt w:val="decimal"/>
      <w:lvlText w:val="(%1)"/>
      <w:lvlJc w:val="left"/>
      <w:pPr>
        <w:ind w:left="3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50" w:hanging="360"/>
      </w:pPr>
    </w:lvl>
    <w:lvl w:ilvl="2" w:tplc="0409001B" w:tentative="1">
      <w:start w:val="1"/>
      <w:numFmt w:val="lowerRoman"/>
      <w:lvlText w:val="%3."/>
      <w:lvlJc w:val="right"/>
      <w:pPr>
        <w:ind w:left="5370" w:hanging="180"/>
      </w:pPr>
    </w:lvl>
    <w:lvl w:ilvl="3" w:tplc="0409000F" w:tentative="1">
      <w:start w:val="1"/>
      <w:numFmt w:val="decimal"/>
      <w:lvlText w:val="%4."/>
      <w:lvlJc w:val="left"/>
      <w:pPr>
        <w:ind w:left="6090" w:hanging="360"/>
      </w:pPr>
    </w:lvl>
    <w:lvl w:ilvl="4" w:tplc="04090019" w:tentative="1">
      <w:start w:val="1"/>
      <w:numFmt w:val="lowerLetter"/>
      <w:lvlText w:val="%5."/>
      <w:lvlJc w:val="left"/>
      <w:pPr>
        <w:ind w:left="6810" w:hanging="360"/>
      </w:pPr>
    </w:lvl>
    <w:lvl w:ilvl="5" w:tplc="0409001B" w:tentative="1">
      <w:start w:val="1"/>
      <w:numFmt w:val="lowerRoman"/>
      <w:lvlText w:val="%6."/>
      <w:lvlJc w:val="right"/>
      <w:pPr>
        <w:ind w:left="7530" w:hanging="180"/>
      </w:pPr>
    </w:lvl>
    <w:lvl w:ilvl="6" w:tplc="0409000F" w:tentative="1">
      <w:start w:val="1"/>
      <w:numFmt w:val="decimal"/>
      <w:lvlText w:val="%7."/>
      <w:lvlJc w:val="left"/>
      <w:pPr>
        <w:ind w:left="8250" w:hanging="360"/>
      </w:pPr>
    </w:lvl>
    <w:lvl w:ilvl="7" w:tplc="04090019" w:tentative="1">
      <w:start w:val="1"/>
      <w:numFmt w:val="lowerLetter"/>
      <w:lvlText w:val="%8."/>
      <w:lvlJc w:val="left"/>
      <w:pPr>
        <w:ind w:left="8970" w:hanging="360"/>
      </w:pPr>
    </w:lvl>
    <w:lvl w:ilvl="8" w:tplc="0409001B" w:tentative="1">
      <w:start w:val="1"/>
      <w:numFmt w:val="lowerRoman"/>
      <w:lvlText w:val="%9."/>
      <w:lvlJc w:val="right"/>
      <w:pPr>
        <w:ind w:left="9690" w:hanging="180"/>
      </w:pPr>
    </w:lvl>
  </w:abstractNum>
  <w:abstractNum w:abstractNumId="5" w15:restartNumberingAfterBreak="0">
    <w:nsid w:val="747A4574"/>
    <w:multiLevelType w:val="hybridMultilevel"/>
    <w:tmpl w:val="4FC0CE7E"/>
    <w:lvl w:ilvl="0" w:tplc="8DF69B3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2E4916"/>
    <w:multiLevelType w:val="hybridMultilevel"/>
    <w:tmpl w:val="E0AEFC6A"/>
    <w:lvl w:ilvl="0" w:tplc="FA9AA81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C2569EA"/>
    <w:multiLevelType w:val="hybridMultilevel"/>
    <w:tmpl w:val="310AA842"/>
    <w:lvl w:ilvl="0" w:tplc="266ED392">
      <w:start w:val="76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36836882">
    <w:abstractNumId w:val="7"/>
  </w:num>
  <w:num w:numId="2" w16cid:durableId="552084936">
    <w:abstractNumId w:val="3"/>
  </w:num>
  <w:num w:numId="3" w16cid:durableId="1276407708">
    <w:abstractNumId w:val="4"/>
  </w:num>
  <w:num w:numId="4" w16cid:durableId="929653600">
    <w:abstractNumId w:val="6"/>
  </w:num>
  <w:num w:numId="5" w16cid:durableId="953169151">
    <w:abstractNumId w:val="5"/>
  </w:num>
  <w:num w:numId="6" w16cid:durableId="2146504863">
    <w:abstractNumId w:val="2"/>
  </w:num>
  <w:num w:numId="7" w16cid:durableId="1503357240">
    <w:abstractNumId w:val="1"/>
  </w:num>
  <w:num w:numId="8" w16cid:durableId="29445387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0MDI1NzczsDAyNLRQ0lEKTi0uzszPAykwrAUAg89OGSwAAAA="/>
  </w:docVars>
  <w:rsids>
    <w:rsidRoot w:val="00810F93"/>
    <w:rsid w:val="0000148A"/>
    <w:rsid w:val="000019C9"/>
    <w:rsid w:val="00002A63"/>
    <w:rsid w:val="00003567"/>
    <w:rsid w:val="00003FA0"/>
    <w:rsid w:val="00007C91"/>
    <w:rsid w:val="0001325E"/>
    <w:rsid w:val="00017A46"/>
    <w:rsid w:val="0002241E"/>
    <w:rsid w:val="000243CB"/>
    <w:rsid w:val="00026196"/>
    <w:rsid w:val="00030C60"/>
    <w:rsid w:val="00031B44"/>
    <w:rsid w:val="00032A25"/>
    <w:rsid w:val="00032C7E"/>
    <w:rsid w:val="00032DC4"/>
    <w:rsid w:val="00033F4D"/>
    <w:rsid w:val="00037DC2"/>
    <w:rsid w:val="000454F4"/>
    <w:rsid w:val="00045877"/>
    <w:rsid w:val="000501CA"/>
    <w:rsid w:val="000510B4"/>
    <w:rsid w:val="000542A7"/>
    <w:rsid w:val="00062CD4"/>
    <w:rsid w:val="00064DBC"/>
    <w:rsid w:val="000718A9"/>
    <w:rsid w:val="000748C0"/>
    <w:rsid w:val="0007576A"/>
    <w:rsid w:val="00080398"/>
    <w:rsid w:val="00082EF5"/>
    <w:rsid w:val="0008478D"/>
    <w:rsid w:val="00086043"/>
    <w:rsid w:val="00086B69"/>
    <w:rsid w:val="00087FF3"/>
    <w:rsid w:val="00091214"/>
    <w:rsid w:val="00091635"/>
    <w:rsid w:val="00092E6B"/>
    <w:rsid w:val="00093310"/>
    <w:rsid w:val="0009576D"/>
    <w:rsid w:val="00097BA1"/>
    <w:rsid w:val="000A1A00"/>
    <w:rsid w:val="000A5722"/>
    <w:rsid w:val="000A6EBF"/>
    <w:rsid w:val="000B040A"/>
    <w:rsid w:val="000B05D6"/>
    <w:rsid w:val="000B2415"/>
    <w:rsid w:val="000B5FCB"/>
    <w:rsid w:val="000C074D"/>
    <w:rsid w:val="000C0932"/>
    <w:rsid w:val="000C7A1B"/>
    <w:rsid w:val="000D00E1"/>
    <w:rsid w:val="000D2015"/>
    <w:rsid w:val="000D3002"/>
    <w:rsid w:val="000D39F6"/>
    <w:rsid w:val="000D3E6D"/>
    <w:rsid w:val="000D58D3"/>
    <w:rsid w:val="000D6AF6"/>
    <w:rsid w:val="000E10EA"/>
    <w:rsid w:val="000E4849"/>
    <w:rsid w:val="000E6657"/>
    <w:rsid w:val="000F2F87"/>
    <w:rsid w:val="000F35CD"/>
    <w:rsid w:val="000F6612"/>
    <w:rsid w:val="001007B8"/>
    <w:rsid w:val="00100A24"/>
    <w:rsid w:val="0010311D"/>
    <w:rsid w:val="00105322"/>
    <w:rsid w:val="00111A9C"/>
    <w:rsid w:val="00113620"/>
    <w:rsid w:val="0011425D"/>
    <w:rsid w:val="00116BD6"/>
    <w:rsid w:val="00121E10"/>
    <w:rsid w:val="00121F73"/>
    <w:rsid w:val="00124774"/>
    <w:rsid w:val="001268BB"/>
    <w:rsid w:val="0012782D"/>
    <w:rsid w:val="00133D40"/>
    <w:rsid w:val="00134CEB"/>
    <w:rsid w:val="0013627C"/>
    <w:rsid w:val="0013719D"/>
    <w:rsid w:val="0013743A"/>
    <w:rsid w:val="00141C9B"/>
    <w:rsid w:val="00143C1C"/>
    <w:rsid w:val="0014445E"/>
    <w:rsid w:val="00144BB1"/>
    <w:rsid w:val="00146238"/>
    <w:rsid w:val="00147E56"/>
    <w:rsid w:val="0015229D"/>
    <w:rsid w:val="001543F2"/>
    <w:rsid w:val="00155C68"/>
    <w:rsid w:val="00157DD5"/>
    <w:rsid w:val="00163DE2"/>
    <w:rsid w:val="00164372"/>
    <w:rsid w:val="0016582C"/>
    <w:rsid w:val="00165C96"/>
    <w:rsid w:val="001732E7"/>
    <w:rsid w:val="00176DC3"/>
    <w:rsid w:val="001771E2"/>
    <w:rsid w:val="0017741A"/>
    <w:rsid w:val="00177AE4"/>
    <w:rsid w:val="00180597"/>
    <w:rsid w:val="001832FB"/>
    <w:rsid w:val="00183F23"/>
    <w:rsid w:val="001878AD"/>
    <w:rsid w:val="00187E51"/>
    <w:rsid w:val="00190DF5"/>
    <w:rsid w:val="001917FD"/>
    <w:rsid w:val="00191A13"/>
    <w:rsid w:val="0019313E"/>
    <w:rsid w:val="00196BB3"/>
    <w:rsid w:val="001A1317"/>
    <w:rsid w:val="001A3873"/>
    <w:rsid w:val="001A7577"/>
    <w:rsid w:val="001B0BDF"/>
    <w:rsid w:val="001B11BA"/>
    <w:rsid w:val="001B2EED"/>
    <w:rsid w:val="001B63B4"/>
    <w:rsid w:val="001B70C5"/>
    <w:rsid w:val="001B765A"/>
    <w:rsid w:val="001C12A3"/>
    <w:rsid w:val="001C2355"/>
    <w:rsid w:val="001C2AE0"/>
    <w:rsid w:val="001C582F"/>
    <w:rsid w:val="001C6330"/>
    <w:rsid w:val="001C6653"/>
    <w:rsid w:val="001C6AA1"/>
    <w:rsid w:val="001D4E86"/>
    <w:rsid w:val="001D5408"/>
    <w:rsid w:val="001E2526"/>
    <w:rsid w:val="001E262A"/>
    <w:rsid w:val="001E32E5"/>
    <w:rsid w:val="001E3607"/>
    <w:rsid w:val="001E6857"/>
    <w:rsid w:val="001F1D48"/>
    <w:rsid w:val="001F1ED1"/>
    <w:rsid w:val="001F2E27"/>
    <w:rsid w:val="001F45F9"/>
    <w:rsid w:val="001F5419"/>
    <w:rsid w:val="002028BD"/>
    <w:rsid w:val="00204FAD"/>
    <w:rsid w:val="002067F8"/>
    <w:rsid w:val="002074A6"/>
    <w:rsid w:val="0020773B"/>
    <w:rsid w:val="002106D3"/>
    <w:rsid w:val="00212AB7"/>
    <w:rsid w:val="00216373"/>
    <w:rsid w:val="00220C44"/>
    <w:rsid w:val="00225AE6"/>
    <w:rsid w:val="002269E8"/>
    <w:rsid w:val="00230D06"/>
    <w:rsid w:val="00232E78"/>
    <w:rsid w:val="00235FF0"/>
    <w:rsid w:val="00242A4C"/>
    <w:rsid w:val="00245825"/>
    <w:rsid w:val="00246562"/>
    <w:rsid w:val="00252BA9"/>
    <w:rsid w:val="002537D5"/>
    <w:rsid w:val="00255966"/>
    <w:rsid w:val="00263C3E"/>
    <w:rsid w:val="00263DF7"/>
    <w:rsid w:val="00264001"/>
    <w:rsid w:val="00267BB1"/>
    <w:rsid w:val="00270422"/>
    <w:rsid w:val="00271BDA"/>
    <w:rsid w:val="00273A39"/>
    <w:rsid w:val="00277AF8"/>
    <w:rsid w:val="0028771D"/>
    <w:rsid w:val="002932B2"/>
    <w:rsid w:val="00297065"/>
    <w:rsid w:val="002A0984"/>
    <w:rsid w:val="002A349D"/>
    <w:rsid w:val="002A36ED"/>
    <w:rsid w:val="002A5107"/>
    <w:rsid w:val="002B110B"/>
    <w:rsid w:val="002B2140"/>
    <w:rsid w:val="002B221E"/>
    <w:rsid w:val="002B24D6"/>
    <w:rsid w:val="002C0B89"/>
    <w:rsid w:val="002C1E28"/>
    <w:rsid w:val="002C1FC0"/>
    <w:rsid w:val="002C220C"/>
    <w:rsid w:val="002C2CF8"/>
    <w:rsid w:val="002C514F"/>
    <w:rsid w:val="002E0463"/>
    <w:rsid w:val="002E2613"/>
    <w:rsid w:val="002E4CCE"/>
    <w:rsid w:val="002E5A4E"/>
    <w:rsid w:val="002E5B43"/>
    <w:rsid w:val="002F1C4E"/>
    <w:rsid w:val="002F5753"/>
    <w:rsid w:val="002F59C2"/>
    <w:rsid w:val="002F5D31"/>
    <w:rsid w:val="00300347"/>
    <w:rsid w:val="0030117F"/>
    <w:rsid w:val="00301A33"/>
    <w:rsid w:val="003021A1"/>
    <w:rsid w:val="003034DF"/>
    <w:rsid w:val="003062D3"/>
    <w:rsid w:val="0031458F"/>
    <w:rsid w:val="003151CB"/>
    <w:rsid w:val="00316D70"/>
    <w:rsid w:val="00322219"/>
    <w:rsid w:val="003261CC"/>
    <w:rsid w:val="00326D94"/>
    <w:rsid w:val="00340EBD"/>
    <w:rsid w:val="00341BD8"/>
    <w:rsid w:val="00346504"/>
    <w:rsid w:val="00347A46"/>
    <w:rsid w:val="00355109"/>
    <w:rsid w:val="00355BA5"/>
    <w:rsid w:val="00356D51"/>
    <w:rsid w:val="00360B6D"/>
    <w:rsid w:val="00363E02"/>
    <w:rsid w:val="00363E8F"/>
    <w:rsid w:val="003655BE"/>
    <w:rsid w:val="003716AE"/>
    <w:rsid w:val="003729D7"/>
    <w:rsid w:val="003736B1"/>
    <w:rsid w:val="003752FD"/>
    <w:rsid w:val="00376335"/>
    <w:rsid w:val="00382AEF"/>
    <w:rsid w:val="003844B9"/>
    <w:rsid w:val="00392296"/>
    <w:rsid w:val="003928B9"/>
    <w:rsid w:val="00392FCA"/>
    <w:rsid w:val="0039550A"/>
    <w:rsid w:val="003A0D0B"/>
    <w:rsid w:val="003A1605"/>
    <w:rsid w:val="003A181E"/>
    <w:rsid w:val="003A23A1"/>
    <w:rsid w:val="003A4980"/>
    <w:rsid w:val="003A7859"/>
    <w:rsid w:val="003A7C25"/>
    <w:rsid w:val="003A7DA2"/>
    <w:rsid w:val="003B1672"/>
    <w:rsid w:val="003B2BDA"/>
    <w:rsid w:val="003B582C"/>
    <w:rsid w:val="003B601A"/>
    <w:rsid w:val="003B78B8"/>
    <w:rsid w:val="003C0CE2"/>
    <w:rsid w:val="003C3349"/>
    <w:rsid w:val="003C36CA"/>
    <w:rsid w:val="003C5540"/>
    <w:rsid w:val="003C5B53"/>
    <w:rsid w:val="003D05C7"/>
    <w:rsid w:val="003D0F8F"/>
    <w:rsid w:val="003D1800"/>
    <w:rsid w:val="003D3EAA"/>
    <w:rsid w:val="003D6DA6"/>
    <w:rsid w:val="003E07E0"/>
    <w:rsid w:val="003E25CB"/>
    <w:rsid w:val="003E3640"/>
    <w:rsid w:val="003E42F8"/>
    <w:rsid w:val="003E4853"/>
    <w:rsid w:val="003E53B4"/>
    <w:rsid w:val="003F128B"/>
    <w:rsid w:val="003F655F"/>
    <w:rsid w:val="00401C06"/>
    <w:rsid w:val="00403AB7"/>
    <w:rsid w:val="00403D88"/>
    <w:rsid w:val="00404594"/>
    <w:rsid w:val="004049BD"/>
    <w:rsid w:val="0040527D"/>
    <w:rsid w:val="00405513"/>
    <w:rsid w:val="004058AF"/>
    <w:rsid w:val="00405B7B"/>
    <w:rsid w:val="00405DE8"/>
    <w:rsid w:val="004101BC"/>
    <w:rsid w:val="00411701"/>
    <w:rsid w:val="0041247F"/>
    <w:rsid w:val="00412BCA"/>
    <w:rsid w:val="00414C25"/>
    <w:rsid w:val="00415F7A"/>
    <w:rsid w:val="00416703"/>
    <w:rsid w:val="00420960"/>
    <w:rsid w:val="00422B49"/>
    <w:rsid w:val="00430A2C"/>
    <w:rsid w:val="00441E37"/>
    <w:rsid w:val="0044722F"/>
    <w:rsid w:val="0045176E"/>
    <w:rsid w:val="0045405F"/>
    <w:rsid w:val="0046140A"/>
    <w:rsid w:val="00461A67"/>
    <w:rsid w:val="00461C26"/>
    <w:rsid w:val="004630B8"/>
    <w:rsid w:val="004647FC"/>
    <w:rsid w:val="00466E9B"/>
    <w:rsid w:val="00470427"/>
    <w:rsid w:val="00471B04"/>
    <w:rsid w:val="00471C32"/>
    <w:rsid w:val="004776F9"/>
    <w:rsid w:val="00481961"/>
    <w:rsid w:val="00483F70"/>
    <w:rsid w:val="00484928"/>
    <w:rsid w:val="0048556E"/>
    <w:rsid w:val="004913EE"/>
    <w:rsid w:val="00493809"/>
    <w:rsid w:val="004952BB"/>
    <w:rsid w:val="00496A63"/>
    <w:rsid w:val="00497D61"/>
    <w:rsid w:val="004A02F2"/>
    <w:rsid w:val="004A1016"/>
    <w:rsid w:val="004A2F66"/>
    <w:rsid w:val="004B3A65"/>
    <w:rsid w:val="004B5263"/>
    <w:rsid w:val="004B6058"/>
    <w:rsid w:val="004C1B85"/>
    <w:rsid w:val="004C58BF"/>
    <w:rsid w:val="004D0079"/>
    <w:rsid w:val="004D4E53"/>
    <w:rsid w:val="004E01BC"/>
    <w:rsid w:val="004E0310"/>
    <w:rsid w:val="004E21B5"/>
    <w:rsid w:val="004E359C"/>
    <w:rsid w:val="004F1C51"/>
    <w:rsid w:val="004F4666"/>
    <w:rsid w:val="00500C0F"/>
    <w:rsid w:val="00503209"/>
    <w:rsid w:val="00507D37"/>
    <w:rsid w:val="00513598"/>
    <w:rsid w:val="00514F11"/>
    <w:rsid w:val="00514FBC"/>
    <w:rsid w:val="0052019F"/>
    <w:rsid w:val="00520564"/>
    <w:rsid w:val="00520F6C"/>
    <w:rsid w:val="00522F6F"/>
    <w:rsid w:val="00523DDC"/>
    <w:rsid w:val="00525C84"/>
    <w:rsid w:val="00526AEA"/>
    <w:rsid w:val="0052794D"/>
    <w:rsid w:val="005312A4"/>
    <w:rsid w:val="00532B62"/>
    <w:rsid w:val="00533372"/>
    <w:rsid w:val="005359E8"/>
    <w:rsid w:val="00537615"/>
    <w:rsid w:val="00541019"/>
    <w:rsid w:val="00545EED"/>
    <w:rsid w:val="00551664"/>
    <w:rsid w:val="00552415"/>
    <w:rsid w:val="00552AE0"/>
    <w:rsid w:val="00554BC0"/>
    <w:rsid w:val="005553C4"/>
    <w:rsid w:val="005557A1"/>
    <w:rsid w:val="00557C42"/>
    <w:rsid w:val="00561645"/>
    <w:rsid w:val="005627C9"/>
    <w:rsid w:val="005639DA"/>
    <w:rsid w:val="00565899"/>
    <w:rsid w:val="005666A2"/>
    <w:rsid w:val="00566C2A"/>
    <w:rsid w:val="00570FF2"/>
    <w:rsid w:val="0057236B"/>
    <w:rsid w:val="005723B2"/>
    <w:rsid w:val="00573128"/>
    <w:rsid w:val="005745FE"/>
    <w:rsid w:val="0057563F"/>
    <w:rsid w:val="00576CFA"/>
    <w:rsid w:val="005824DA"/>
    <w:rsid w:val="00584A14"/>
    <w:rsid w:val="0058617E"/>
    <w:rsid w:val="00593795"/>
    <w:rsid w:val="005945F1"/>
    <w:rsid w:val="005A1443"/>
    <w:rsid w:val="005A2CBC"/>
    <w:rsid w:val="005B2C99"/>
    <w:rsid w:val="005B6B7D"/>
    <w:rsid w:val="005C2F7E"/>
    <w:rsid w:val="005C3851"/>
    <w:rsid w:val="005C466C"/>
    <w:rsid w:val="005C60AC"/>
    <w:rsid w:val="005D0F3B"/>
    <w:rsid w:val="005D3427"/>
    <w:rsid w:val="005D3E5C"/>
    <w:rsid w:val="005D470F"/>
    <w:rsid w:val="005D5EDF"/>
    <w:rsid w:val="005D71D9"/>
    <w:rsid w:val="005D7560"/>
    <w:rsid w:val="005D7C53"/>
    <w:rsid w:val="005E0893"/>
    <w:rsid w:val="005E0ABF"/>
    <w:rsid w:val="005E17CF"/>
    <w:rsid w:val="005E43A9"/>
    <w:rsid w:val="005E4851"/>
    <w:rsid w:val="005E74ED"/>
    <w:rsid w:val="005F1FCD"/>
    <w:rsid w:val="005F2C8E"/>
    <w:rsid w:val="005F39D5"/>
    <w:rsid w:val="005F74B4"/>
    <w:rsid w:val="006071AF"/>
    <w:rsid w:val="00610395"/>
    <w:rsid w:val="00614589"/>
    <w:rsid w:val="00615F1A"/>
    <w:rsid w:val="00617631"/>
    <w:rsid w:val="00620285"/>
    <w:rsid w:val="00620C0C"/>
    <w:rsid w:val="00622B6F"/>
    <w:rsid w:val="00625060"/>
    <w:rsid w:val="0062531E"/>
    <w:rsid w:val="00625C47"/>
    <w:rsid w:val="00634668"/>
    <w:rsid w:val="0063617C"/>
    <w:rsid w:val="006400C6"/>
    <w:rsid w:val="00643327"/>
    <w:rsid w:val="00643758"/>
    <w:rsid w:val="0064678C"/>
    <w:rsid w:val="006467A0"/>
    <w:rsid w:val="00646DF5"/>
    <w:rsid w:val="00647102"/>
    <w:rsid w:val="00650B9D"/>
    <w:rsid w:val="0065429F"/>
    <w:rsid w:val="00656395"/>
    <w:rsid w:val="006571B1"/>
    <w:rsid w:val="00662ED7"/>
    <w:rsid w:val="00665F7C"/>
    <w:rsid w:val="00675A31"/>
    <w:rsid w:val="00675C2E"/>
    <w:rsid w:val="00682109"/>
    <w:rsid w:val="00692193"/>
    <w:rsid w:val="00693BA7"/>
    <w:rsid w:val="00697550"/>
    <w:rsid w:val="006A1A17"/>
    <w:rsid w:val="006A20C5"/>
    <w:rsid w:val="006A3E41"/>
    <w:rsid w:val="006B3E04"/>
    <w:rsid w:val="006B791F"/>
    <w:rsid w:val="006B7CD9"/>
    <w:rsid w:val="006C0E7C"/>
    <w:rsid w:val="006C172E"/>
    <w:rsid w:val="006C3ABD"/>
    <w:rsid w:val="006D1427"/>
    <w:rsid w:val="006D46A2"/>
    <w:rsid w:val="006D519B"/>
    <w:rsid w:val="006D6C55"/>
    <w:rsid w:val="006E1AD9"/>
    <w:rsid w:val="006E33A1"/>
    <w:rsid w:val="006E4FF3"/>
    <w:rsid w:val="006E53B9"/>
    <w:rsid w:val="006E7CE3"/>
    <w:rsid w:val="007058A0"/>
    <w:rsid w:val="007066A2"/>
    <w:rsid w:val="00713C3E"/>
    <w:rsid w:val="00717BE7"/>
    <w:rsid w:val="007239F7"/>
    <w:rsid w:val="007250EE"/>
    <w:rsid w:val="0072741F"/>
    <w:rsid w:val="007279FE"/>
    <w:rsid w:val="00730DC5"/>
    <w:rsid w:val="00731064"/>
    <w:rsid w:val="007325C9"/>
    <w:rsid w:val="007356D5"/>
    <w:rsid w:val="0074172C"/>
    <w:rsid w:val="00743EAA"/>
    <w:rsid w:val="00744118"/>
    <w:rsid w:val="00744C3D"/>
    <w:rsid w:val="007473E5"/>
    <w:rsid w:val="00750641"/>
    <w:rsid w:val="00752D8F"/>
    <w:rsid w:val="00753F07"/>
    <w:rsid w:val="00762A1B"/>
    <w:rsid w:val="00767656"/>
    <w:rsid w:val="00770291"/>
    <w:rsid w:val="00771148"/>
    <w:rsid w:val="007720D0"/>
    <w:rsid w:val="0077476B"/>
    <w:rsid w:val="0077490B"/>
    <w:rsid w:val="00776759"/>
    <w:rsid w:val="0077735F"/>
    <w:rsid w:val="00777692"/>
    <w:rsid w:val="00780A2F"/>
    <w:rsid w:val="00780B09"/>
    <w:rsid w:val="007873BF"/>
    <w:rsid w:val="0079105C"/>
    <w:rsid w:val="00791F29"/>
    <w:rsid w:val="00792201"/>
    <w:rsid w:val="007942DF"/>
    <w:rsid w:val="007A2716"/>
    <w:rsid w:val="007A59F2"/>
    <w:rsid w:val="007B4BA6"/>
    <w:rsid w:val="007B4EEA"/>
    <w:rsid w:val="007C30F1"/>
    <w:rsid w:val="007D0C9D"/>
    <w:rsid w:val="007D4FB5"/>
    <w:rsid w:val="007E10B9"/>
    <w:rsid w:val="007E1406"/>
    <w:rsid w:val="007E6D6A"/>
    <w:rsid w:val="007E7EB9"/>
    <w:rsid w:val="007F0155"/>
    <w:rsid w:val="007F39A7"/>
    <w:rsid w:val="007F4EFB"/>
    <w:rsid w:val="008006D6"/>
    <w:rsid w:val="00801FC5"/>
    <w:rsid w:val="00802688"/>
    <w:rsid w:val="008039BD"/>
    <w:rsid w:val="00804AD3"/>
    <w:rsid w:val="00805C73"/>
    <w:rsid w:val="00810F93"/>
    <w:rsid w:val="008179D6"/>
    <w:rsid w:val="00817F48"/>
    <w:rsid w:val="00820708"/>
    <w:rsid w:val="008216CC"/>
    <w:rsid w:val="00821AD7"/>
    <w:rsid w:val="00822EEA"/>
    <w:rsid w:val="00823C6B"/>
    <w:rsid w:val="008252D3"/>
    <w:rsid w:val="008309B9"/>
    <w:rsid w:val="008327E1"/>
    <w:rsid w:val="00832EB0"/>
    <w:rsid w:val="00836B10"/>
    <w:rsid w:val="00837D08"/>
    <w:rsid w:val="00840499"/>
    <w:rsid w:val="008421A2"/>
    <w:rsid w:val="00843660"/>
    <w:rsid w:val="008467F7"/>
    <w:rsid w:val="00850693"/>
    <w:rsid w:val="00853A6E"/>
    <w:rsid w:val="00860027"/>
    <w:rsid w:val="008640F3"/>
    <w:rsid w:val="0086552D"/>
    <w:rsid w:val="00870E5C"/>
    <w:rsid w:val="00873660"/>
    <w:rsid w:val="008740C8"/>
    <w:rsid w:val="0087752A"/>
    <w:rsid w:val="0089039E"/>
    <w:rsid w:val="00892B02"/>
    <w:rsid w:val="00894264"/>
    <w:rsid w:val="00896BEA"/>
    <w:rsid w:val="008A3C13"/>
    <w:rsid w:val="008A49A5"/>
    <w:rsid w:val="008A5619"/>
    <w:rsid w:val="008A5CCE"/>
    <w:rsid w:val="008A5F4C"/>
    <w:rsid w:val="008B2515"/>
    <w:rsid w:val="008B4B14"/>
    <w:rsid w:val="008B6C8B"/>
    <w:rsid w:val="008C4DD8"/>
    <w:rsid w:val="008C561A"/>
    <w:rsid w:val="008C5A91"/>
    <w:rsid w:val="008C64D7"/>
    <w:rsid w:val="008D20CF"/>
    <w:rsid w:val="008D27AA"/>
    <w:rsid w:val="008D3C1A"/>
    <w:rsid w:val="008D6A2F"/>
    <w:rsid w:val="008D6DB8"/>
    <w:rsid w:val="008E1642"/>
    <w:rsid w:val="008E16F3"/>
    <w:rsid w:val="008E2E11"/>
    <w:rsid w:val="008E4702"/>
    <w:rsid w:val="008E4B74"/>
    <w:rsid w:val="008E6A67"/>
    <w:rsid w:val="008E7A7D"/>
    <w:rsid w:val="008F06AC"/>
    <w:rsid w:val="008F32DD"/>
    <w:rsid w:val="008F5995"/>
    <w:rsid w:val="009006B1"/>
    <w:rsid w:val="009049C6"/>
    <w:rsid w:val="00911FC7"/>
    <w:rsid w:val="00915F3A"/>
    <w:rsid w:val="00917DF0"/>
    <w:rsid w:val="009210FF"/>
    <w:rsid w:val="00921A17"/>
    <w:rsid w:val="009264B6"/>
    <w:rsid w:val="009277D7"/>
    <w:rsid w:val="00930E90"/>
    <w:rsid w:val="00933250"/>
    <w:rsid w:val="00933AE2"/>
    <w:rsid w:val="00935D7E"/>
    <w:rsid w:val="0093661A"/>
    <w:rsid w:val="00936C84"/>
    <w:rsid w:val="00940A7F"/>
    <w:rsid w:val="009450BF"/>
    <w:rsid w:val="009505F2"/>
    <w:rsid w:val="0095167C"/>
    <w:rsid w:val="00951946"/>
    <w:rsid w:val="00956F0C"/>
    <w:rsid w:val="00963091"/>
    <w:rsid w:val="00963B6A"/>
    <w:rsid w:val="0096680F"/>
    <w:rsid w:val="00971A47"/>
    <w:rsid w:val="00972C1D"/>
    <w:rsid w:val="0098354A"/>
    <w:rsid w:val="00983BBB"/>
    <w:rsid w:val="00984C6A"/>
    <w:rsid w:val="00985269"/>
    <w:rsid w:val="009853B5"/>
    <w:rsid w:val="0098727D"/>
    <w:rsid w:val="0099141B"/>
    <w:rsid w:val="009924E5"/>
    <w:rsid w:val="0099303C"/>
    <w:rsid w:val="0099661F"/>
    <w:rsid w:val="0099703A"/>
    <w:rsid w:val="009A3855"/>
    <w:rsid w:val="009A698B"/>
    <w:rsid w:val="009A79B6"/>
    <w:rsid w:val="009B4483"/>
    <w:rsid w:val="009B56B5"/>
    <w:rsid w:val="009C5C98"/>
    <w:rsid w:val="009C5E2E"/>
    <w:rsid w:val="009D4B60"/>
    <w:rsid w:val="009D52F3"/>
    <w:rsid w:val="009D757B"/>
    <w:rsid w:val="009D75B9"/>
    <w:rsid w:val="009E1E15"/>
    <w:rsid w:val="009E2089"/>
    <w:rsid w:val="009E5E14"/>
    <w:rsid w:val="009E6A87"/>
    <w:rsid w:val="009F5965"/>
    <w:rsid w:val="009F790D"/>
    <w:rsid w:val="00A0103E"/>
    <w:rsid w:val="00A0137C"/>
    <w:rsid w:val="00A01AB2"/>
    <w:rsid w:val="00A023BA"/>
    <w:rsid w:val="00A03FB1"/>
    <w:rsid w:val="00A04288"/>
    <w:rsid w:val="00A061B5"/>
    <w:rsid w:val="00A10592"/>
    <w:rsid w:val="00A10C2E"/>
    <w:rsid w:val="00A115D0"/>
    <w:rsid w:val="00A119E5"/>
    <w:rsid w:val="00A14BE3"/>
    <w:rsid w:val="00A14C41"/>
    <w:rsid w:val="00A21934"/>
    <w:rsid w:val="00A31470"/>
    <w:rsid w:val="00A31F43"/>
    <w:rsid w:val="00A32E6E"/>
    <w:rsid w:val="00A3584C"/>
    <w:rsid w:val="00A37ABC"/>
    <w:rsid w:val="00A41183"/>
    <w:rsid w:val="00A42009"/>
    <w:rsid w:val="00A46458"/>
    <w:rsid w:val="00A46889"/>
    <w:rsid w:val="00A504C7"/>
    <w:rsid w:val="00A5069E"/>
    <w:rsid w:val="00A51A91"/>
    <w:rsid w:val="00A6021C"/>
    <w:rsid w:val="00A64BFD"/>
    <w:rsid w:val="00A66DEA"/>
    <w:rsid w:val="00A67499"/>
    <w:rsid w:val="00A71A69"/>
    <w:rsid w:val="00A749CC"/>
    <w:rsid w:val="00A8025D"/>
    <w:rsid w:val="00A808F6"/>
    <w:rsid w:val="00A80D9E"/>
    <w:rsid w:val="00A86745"/>
    <w:rsid w:val="00A90B85"/>
    <w:rsid w:val="00AA1768"/>
    <w:rsid w:val="00AA23E1"/>
    <w:rsid w:val="00AA2CD4"/>
    <w:rsid w:val="00AA4B7C"/>
    <w:rsid w:val="00AB0952"/>
    <w:rsid w:val="00AB136D"/>
    <w:rsid w:val="00AB1744"/>
    <w:rsid w:val="00AB39EC"/>
    <w:rsid w:val="00AB3F0D"/>
    <w:rsid w:val="00AB7F6E"/>
    <w:rsid w:val="00AC2E73"/>
    <w:rsid w:val="00AD1AF9"/>
    <w:rsid w:val="00AD50EC"/>
    <w:rsid w:val="00AD600F"/>
    <w:rsid w:val="00AD6FE4"/>
    <w:rsid w:val="00AD72C1"/>
    <w:rsid w:val="00AD7670"/>
    <w:rsid w:val="00AE1B43"/>
    <w:rsid w:val="00AE3DB5"/>
    <w:rsid w:val="00AE3EBA"/>
    <w:rsid w:val="00AE56A9"/>
    <w:rsid w:val="00AE5A85"/>
    <w:rsid w:val="00AE7886"/>
    <w:rsid w:val="00AF072E"/>
    <w:rsid w:val="00AF1C6D"/>
    <w:rsid w:val="00AF3493"/>
    <w:rsid w:val="00AF3F52"/>
    <w:rsid w:val="00AF6FA9"/>
    <w:rsid w:val="00B00E9A"/>
    <w:rsid w:val="00B01B87"/>
    <w:rsid w:val="00B026EC"/>
    <w:rsid w:val="00B02F68"/>
    <w:rsid w:val="00B06412"/>
    <w:rsid w:val="00B10CD0"/>
    <w:rsid w:val="00B13296"/>
    <w:rsid w:val="00B13688"/>
    <w:rsid w:val="00B137AF"/>
    <w:rsid w:val="00B15973"/>
    <w:rsid w:val="00B15F37"/>
    <w:rsid w:val="00B16C55"/>
    <w:rsid w:val="00B22CE6"/>
    <w:rsid w:val="00B23368"/>
    <w:rsid w:val="00B23671"/>
    <w:rsid w:val="00B2431E"/>
    <w:rsid w:val="00B268E3"/>
    <w:rsid w:val="00B26FE3"/>
    <w:rsid w:val="00B3176C"/>
    <w:rsid w:val="00B3210A"/>
    <w:rsid w:val="00B328C2"/>
    <w:rsid w:val="00B34357"/>
    <w:rsid w:val="00B34F55"/>
    <w:rsid w:val="00B3522A"/>
    <w:rsid w:val="00B35A5F"/>
    <w:rsid w:val="00B37CFF"/>
    <w:rsid w:val="00B412B9"/>
    <w:rsid w:val="00B433A7"/>
    <w:rsid w:val="00B43AC3"/>
    <w:rsid w:val="00B456D2"/>
    <w:rsid w:val="00B461A6"/>
    <w:rsid w:val="00B464DC"/>
    <w:rsid w:val="00B47A9E"/>
    <w:rsid w:val="00B47B5D"/>
    <w:rsid w:val="00B51777"/>
    <w:rsid w:val="00B51D27"/>
    <w:rsid w:val="00B52581"/>
    <w:rsid w:val="00B5384D"/>
    <w:rsid w:val="00B57E0D"/>
    <w:rsid w:val="00B64837"/>
    <w:rsid w:val="00B657A5"/>
    <w:rsid w:val="00B67901"/>
    <w:rsid w:val="00B71CAF"/>
    <w:rsid w:val="00B73173"/>
    <w:rsid w:val="00B73EFE"/>
    <w:rsid w:val="00B7518A"/>
    <w:rsid w:val="00B75AE3"/>
    <w:rsid w:val="00B76CEF"/>
    <w:rsid w:val="00B872BC"/>
    <w:rsid w:val="00B87CAC"/>
    <w:rsid w:val="00B91518"/>
    <w:rsid w:val="00B93818"/>
    <w:rsid w:val="00BA53BE"/>
    <w:rsid w:val="00BA597C"/>
    <w:rsid w:val="00BC12DC"/>
    <w:rsid w:val="00BC5A4F"/>
    <w:rsid w:val="00BC6C33"/>
    <w:rsid w:val="00BC7A6D"/>
    <w:rsid w:val="00BD00B3"/>
    <w:rsid w:val="00BE3BF5"/>
    <w:rsid w:val="00BF1B22"/>
    <w:rsid w:val="00C00811"/>
    <w:rsid w:val="00C03125"/>
    <w:rsid w:val="00C036A1"/>
    <w:rsid w:val="00C044E5"/>
    <w:rsid w:val="00C05813"/>
    <w:rsid w:val="00C060B5"/>
    <w:rsid w:val="00C112BC"/>
    <w:rsid w:val="00C116EF"/>
    <w:rsid w:val="00C11B57"/>
    <w:rsid w:val="00C12F26"/>
    <w:rsid w:val="00C12FAA"/>
    <w:rsid w:val="00C13142"/>
    <w:rsid w:val="00C1531C"/>
    <w:rsid w:val="00C154AD"/>
    <w:rsid w:val="00C171D3"/>
    <w:rsid w:val="00C20986"/>
    <w:rsid w:val="00C22030"/>
    <w:rsid w:val="00C2702B"/>
    <w:rsid w:val="00C2758C"/>
    <w:rsid w:val="00C34EAB"/>
    <w:rsid w:val="00C350CC"/>
    <w:rsid w:val="00C35D0B"/>
    <w:rsid w:val="00C36F6E"/>
    <w:rsid w:val="00C4232D"/>
    <w:rsid w:val="00C5087E"/>
    <w:rsid w:val="00C514D0"/>
    <w:rsid w:val="00C525DB"/>
    <w:rsid w:val="00C53C9D"/>
    <w:rsid w:val="00C547AF"/>
    <w:rsid w:val="00C54985"/>
    <w:rsid w:val="00C5736E"/>
    <w:rsid w:val="00C615A2"/>
    <w:rsid w:val="00C657E0"/>
    <w:rsid w:val="00C67555"/>
    <w:rsid w:val="00C67F57"/>
    <w:rsid w:val="00C72318"/>
    <w:rsid w:val="00C761A8"/>
    <w:rsid w:val="00C76271"/>
    <w:rsid w:val="00C802B9"/>
    <w:rsid w:val="00C83C73"/>
    <w:rsid w:val="00C85496"/>
    <w:rsid w:val="00CA009B"/>
    <w:rsid w:val="00CA3448"/>
    <w:rsid w:val="00CA5B86"/>
    <w:rsid w:val="00CA6D10"/>
    <w:rsid w:val="00CA6FF1"/>
    <w:rsid w:val="00CB3228"/>
    <w:rsid w:val="00CB37AF"/>
    <w:rsid w:val="00CB3E94"/>
    <w:rsid w:val="00CB56A1"/>
    <w:rsid w:val="00CB72B0"/>
    <w:rsid w:val="00CC2165"/>
    <w:rsid w:val="00CC3253"/>
    <w:rsid w:val="00CC33EA"/>
    <w:rsid w:val="00CC7AE0"/>
    <w:rsid w:val="00CD52E1"/>
    <w:rsid w:val="00CE145D"/>
    <w:rsid w:val="00CE19A7"/>
    <w:rsid w:val="00CE34F9"/>
    <w:rsid w:val="00CE3946"/>
    <w:rsid w:val="00CE4408"/>
    <w:rsid w:val="00CE4A7E"/>
    <w:rsid w:val="00CE5266"/>
    <w:rsid w:val="00CE556A"/>
    <w:rsid w:val="00CE5738"/>
    <w:rsid w:val="00CE6696"/>
    <w:rsid w:val="00CE6BED"/>
    <w:rsid w:val="00CF08A0"/>
    <w:rsid w:val="00CF1849"/>
    <w:rsid w:val="00CF18D7"/>
    <w:rsid w:val="00CF4218"/>
    <w:rsid w:val="00CF5F83"/>
    <w:rsid w:val="00CF7418"/>
    <w:rsid w:val="00D020B1"/>
    <w:rsid w:val="00D021E9"/>
    <w:rsid w:val="00D05BD4"/>
    <w:rsid w:val="00D073A3"/>
    <w:rsid w:val="00D077F1"/>
    <w:rsid w:val="00D23D8D"/>
    <w:rsid w:val="00D3218F"/>
    <w:rsid w:val="00D326C2"/>
    <w:rsid w:val="00D370B2"/>
    <w:rsid w:val="00D37E39"/>
    <w:rsid w:val="00D40008"/>
    <w:rsid w:val="00D45EC0"/>
    <w:rsid w:val="00D51831"/>
    <w:rsid w:val="00D540AA"/>
    <w:rsid w:val="00D5761D"/>
    <w:rsid w:val="00D606EF"/>
    <w:rsid w:val="00D655BF"/>
    <w:rsid w:val="00D657BD"/>
    <w:rsid w:val="00D672DC"/>
    <w:rsid w:val="00D72C37"/>
    <w:rsid w:val="00D73EC0"/>
    <w:rsid w:val="00D804B3"/>
    <w:rsid w:val="00D82498"/>
    <w:rsid w:val="00D8256D"/>
    <w:rsid w:val="00D85397"/>
    <w:rsid w:val="00D86B24"/>
    <w:rsid w:val="00D91B2D"/>
    <w:rsid w:val="00D95082"/>
    <w:rsid w:val="00D957B2"/>
    <w:rsid w:val="00D97C96"/>
    <w:rsid w:val="00DA3926"/>
    <w:rsid w:val="00DA6669"/>
    <w:rsid w:val="00DA7E8C"/>
    <w:rsid w:val="00DB1C3A"/>
    <w:rsid w:val="00DB74B5"/>
    <w:rsid w:val="00DC4CAA"/>
    <w:rsid w:val="00DC5A4B"/>
    <w:rsid w:val="00DD147C"/>
    <w:rsid w:val="00DD6DF0"/>
    <w:rsid w:val="00DE05FA"/>
    <w:rsid w:val="00DE08B1"/>
    <w:rsid w:val="00DE226E"/>
    <w:rsid w:val="00DE2664"/>
    <w:rsid w:val="00DE33B6"/>
    <w:rsid w:val="00DE399C"/>
    <w:rsid w:val="00DE5198"/>
    <w:rsid w:val="00DE54DE"/>
    <w:rsid w:val="00DF05EC"/>
    <w:rsid w:val="00E0376A"/>
    <w:rsid w:val="00E040C6"/>
    <w:rsid w:val="00E047B3"/>
    <w:rsid w:val="00E0484A"/>
    <w:rsid w:val="00E057EE"/>
    <w:rsid w:val="00E05B7D"/>
    <w:rsid w:val="00E134D9"/>
    <w:rsid w:val="00E134E8"/>
    <w:rsid w:val="00E14A40"/>
    <w:rsid w:val="00E176DE"/>
    <w:rsid w:val="00E20420"/>
    <w:rsid w:val="00E20898"/>
    <w:rsid w:val="00E22B08"/>
    <w:rsid w:val="00E25563"/>
    <w:rsid w:val="00E32FAC"/>
    <w:rsid w:val="00E33814"/>
    <w:rsid w:val="00E353F0"/>
    <w:rsid w:val="00E36CC1"/>
    <w:rsid w:val="00E37E41"/>
    <w:rsid w:val="00E417F0"/>
    <w:rsid w:val="00E51AC9"/>
    <w:rsid w:val="00E54CB0"/>
    <w:rsid w:val="00E55F26"/>
    <w:rsid w:val="00E60C33"/>
    <w:rsid w:val="00E60E59"/>
    <w:rsid w:val="00E631AA"/>
    <w:rsid w:val="00E64D86"/>
    <w:rsid w:val="00E70EAB"/>
    <w:rsid w:val="00E73E33"/>
    <w:rsid w:val="00E7461B"/>
    <w:rsid w:val="00E7675C"/>
    <w:rsid w:val="00E87F5E"/>
    <w:rsid w:val="00E90942"/>
    <w:rsid w:val="00E964CC"/>
    <w:rsid w:val="00E97604"/>
    <w:rsid w:val="00EA0695"/>
    <w:rsid w:val="00EA1C45"/>
    <w:rsid w:val="00EA7AD0"/>
    <w:rsid w:val="00EB0EF6"/>
    <w:rsid w:val="00EB1158"/>
    <w:rsid w:val="00EB1B1A"/>
    <w:rsid w:val="00EB1EAA"/>
    <w:rsid w:val="00EB2CE6"/>
    <w:rsid w:val="00EB2FAE"/>
    <w:rsid w:val="00EB37AD"/>
    <w:rsid w:val="00EB51F6"/>
    <w:rsid w:val="00EC027E"/>
    <w:rsid w:val="00EC376E"/>
    <w:rsid w:val="00EC3D33"/>
    <w:rsid w:val="00EC6E25"/>
    <w:rsid w:val="00ED2164"/>
    <w:rsid w:val="00ED3258"/>
    <w:rsid w:val="00ED3D31"/>
    <w:rsid w:val="00EE12A8"/>
    <w:rsid w:val="00EE1404"/>
    <w:rsid w:val="00EE1B60"/>
    <w:rsid w:val="00EE3759"/>
    <w:rsid w:val="00EE6379"/>
    <w:rsid w:val="00EF366C"/>
    <w:rsid w:val="00EF3EFF"/>
    <w:rsid w:val="00EF6DEC"/>
    <w:rsid w:val="00F008AA"/>
    <w:rsid w:val="00F00BAB"/>
    <w:rsid w:val="00F00E58"/>
    <w:rsid w:val="00F00FDE"/>
    <w:rsid w:val="00F0227F"/>
    <w:rsid w:val="00F04533"/>
    <w:rsid w:val="00F04B1B"/>
    <w:rsid w:val="00F04D1B"/>
    <w:rsid w:val="00F07328"/>
    <w:rsid w:val="00F1050F"/>
    <w:rsid w:val="00F1123D"/>
    <w:rsid w:val="00F16380"/>
    <w:rsid w:val="00F17344"/>
    <w:rsid w:val="00F209DB"/>
    <w:rsid w:val="00F22579"/>
    <w:rsid w:val="00F24499"/>
    <w:rsid w:val="00F263B0"/>
    <w:rsid w:val="00F313B3"/>
    <w:rsid w:val="00F328FB"/>
    <w:rsid w:val="00F34909"/>
    <w:rsid w:val="00F34BF5"/>
    <w:rsid w:val="00F351B8"/>
    <w:rsid w:val="00F351E4"/>
    <w:rsid w:val="00F44D01"/>
    <w:rsid w:val="00F46F63"/>
    <w:rsid w:val="00F511FA"/>
    <w:rsid w:val="00F52480"/>
    <w:rsid w:val="00F553F3"/>
    <w:rsid w:val="00F57C56"/>
    <w:rsid w:val="00F62B3D"/>
    <w:rsid w:val="00F62F6B"/>
    <w:rsid w:val="00F65FE2"/>
    <w:rsid w:val="00F67517"/>
    <w:rsid w:val="00F702A0"/>
    <w:rsid w:val="00F73344"/>
    <w:rsid w:val="00F76E05"/>
    <w:rsid w:val="00F82A49"/>
    <w:rsid w:val="00F82CFC"/>
    <w:rsid w:val="00F84418"/>
    <w:rsid w:val="00F84F52"/>
    <w:rsid w:val="00F850C6"/>
    <w:rsid w:val="00F85BF9"/>
    <w:rsid w:val="00F85FE5"/>
    <w:rsid w:val="00F86202"/>
    <w:rsid w:val="00F90871"/>
    <w:rsid w:val="00F9111D"/>
    <w:rsid w:val="00F929F2"/>
    <w:rsid w:val="00F9436C"/>
    <w:rsid w:val="00F9518D"/>
    <w:rsid w:val="00F97D50"/>
    <w:rsid w:val="00FA417F"/>
    <w:rsid w:val="00FA675A"/>
    <w:rsid w:val="00FB300A"/>
    <w:rsid w:val="00FC04AB"/>
    <w:rsid w:val="00FC05B7"/>
    <w:rsid w:val="00FC0BA1"/>
    <w:rsid w:val="00FC135B"/>
    <w:rsid w:val="00FD0D3D"/>
    <w:rsid w:val="00FD0E03"/>
    <w:rsid w:val="00FD2B39"/>
    <w:rsid w:val="00FD4173"/>
    <w:rsid w:val="00FD75F0"/>
    <w:rsid w:val="00FE1826"/>
    <w:rsid w:val="00FE356D"/>
    <w:rsid w:val="00FE3F26"/>
    <w:rsid w:val="00FE527F"/>
    <w:rsid w:val="00FE52B7"/>
    <w:rsid w:val="00FE6EC6"/>
    <w:rsid w:val="00FE73EC"/>
    <w:rsid w:val="00FF18ED"/>
    <w:rsid w:val="00FF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16866"/>
  <w15:docId w15:val="{93473BD6-F1C9-4E8B-B3BA-C283B52BF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8F"/>
  </w:style>
  <w:style w:type="paragraph" w:styleId="Heading1">
    <w:name w:val="heading 1"/>
    <w:basedOn w:val="Normal"/>
    <w:next w:val="Normal"/>
    <w:link w:val="Heading1Char"/>
    <w:uiPriority w:val="9"/>
    <w:qFormat/>
    <w:rsid w:val="00246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qFormat/>
    <w:rsid w:val="000E10EA"/>
    <w:pPr>
      <w:spacing w:after="240" w:line="240" w:lineRule="auto"/>
      <w:jc w:val="both"/>
      <w:outlineLvl w:val="1"/>
    </w:pPr>
    <w:rPr>
      <w:rFonts w:ascii="Arial" w:eastAsia="Times New Roman" w:hAnsi="Arial" w:cs="Times New Roman"/>
      <w:sz w:val="20"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6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0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F9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537615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37615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0E10EA"/>
    <w:rPr>
      <w:rFonts w:ascii="Arial" w:eastAsia="Times New Roman" w:hAnsi="Arial" w:cs="Times New Roman"/>
      <w:sz w:val="20"/>
      <w:szCs w:val="20"/>
      <w:lang w:val="en-GB"/>
    </w:rPr>
  </w:style>
  <w:style w:type="paragraph" w:styleId="Subtitle">
    <w:name w:val="Subtitle"/>
    <w:basedOn w:val="Normal"/>
    <w:link w:val="SubtitleChar"/>
    <w:qFormat/>
    <w:rsid w:val="000E10EA"/>
    <w:pPr>
      <w:spacing w:after="0" w:line="240" w:lineRule="auto"/>
      <w:jc w:val="right"/>
    </w:pPr>
    <w:rPr>
      <w:rFonts w:ascii="Arial" w:eastAsia="Times New Roman" w:hAnsi="Arial" w:cs="Times New Roman"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0E10EA"/>
    <w:rPr>
      <w:rFonts w:ascii="Arial" w:eastAsia="Times New Roman" w:hAnsi="Arial" w:cs="Times New Roman"/>
      <w:sz w:val="28"/>
      <w:szCs w:val="20"/>
    </w:rPr>
  </w:style>
  <w:style w:type="paragraph" w:customStyle="1" w:styleId="Default">
    <w:name w:val="Default"/>
    <w:rsid w:val="006C17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6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21C"/>
  </w:style>
  <w:style w:type="paragraph" w:styleId="Footer">
    <w:name w:val="footer"/>
    <w:basedOn w:val="Normal"/>
    <w:link w:val="FooterChar"/>
    <w:uiPriority w:val="99"/>
    <w:unhideWhenUsed/>
    <w:rsid w:val="00A6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21C"/>
  </w:style>
  <w:style w:type="character" w:customStyle="1" w:styleId="Heading1Char">
    <w:name w:val="Heading 1 Char"/>
    <w:basedOn w:val="DefaultParagraphFont"/>
    <w:link w:val="Heading1"/>
    <w:uiPriority w:val="9"/>
    <w:rsid w:val="002465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656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BD00B3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9AB5A-52DA-4E6D-BC3D-5D71B3A1E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ormac</dc:creator>
  <cp:keywords/>
  <dc:description/>
  <cp:lastModifiedBy>Jenesha Simpson</cp:lastModifiedBy>
  <cp:revision>2</cp:revision>
  <cp:lastPrinted>2023-02-14T15:56:00Z</cp:lastPrinted>
  <dcterms:created xsi:type="dcterms:W3CDTF">2023-09-12T14:02:00Z</dcterms:created>
  <dcterms:modified xsi:type="dcterms:W3CDTF">2023-09-1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58982735</vt:i4>
  </property>
</Properties>
</file>